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989B26" w14:textId="77777777" w:rsidR="00370778" w:rsidRDefault="00000000">
      <w:pPr>
        <w:pStyle w:val="Titre"/>
      </w:pPr>
      <w:r>
        <w:t>GUM measurement error pilot</w:t>
      </w:r>
    </w:p>
    <w:p w14:paraId="29850594" w14:textId="77777777" w:rsidR="00370778" w:rsidRDefault="00000000">
      <w:pPr>
        <w:pStyle w:val="Author"/>
      </w:pPr>
      <w:r>
        <w:t>Jérôme Lavoué</w:t>
      </w:r>
    </w:p>
    <w:p w14:paraId="6F33D382" w14:textId="77777777" w:rsidR="00370778" w:rsidRDefault="00000000">
      <w:pPr>
        <w:pStyle w:val="Date"/>
      </w:pPr>
      <w:r>
        <w:t>2024-06-19</w:t>
      </w:r>
    </w:p>
    <w:p w14:paraId="32460CC7" w14:textId="77777777" w:rsidR="00370778" w:rsidRDefault="00000000">
      <w:pPr>
        <w:pStyle w:val="Titre2"/>
      </w:pPr>
      <w:bookmarkStart w:id="0" w:name="introduction"/>
      <w:r>
        <w:t>Introduction</w:t>
      </w:r>
    </w:p>
    <w:p w14:paraId="4464ED28" w14:textId="77777777" w:rsidR="00370778" w:rsidRDefault="00000000">
      <w:pPr>
        <w:pStyle w:val="FirstParagraph"/>
      </w:pPr>
      <w:r>
        <w:t>This document summarizes a short simulation effort aiming at illustrating 2 approaches to deal with measurement error in the statistical evaluation of measurement data.</w:t>
      </w:r>
    </w:p>
    <w:p w14:paraId="6EEB0094" w14:textId="77777777" w:rsidR="00370778" w:rsidRDefault="00000000">
      <w:pPr>
        <w:pStyle w:val="Corpsdetexte"/>
      </w:pPr>
      <w:r>
        <w:t>True exposure levels to airborne chemicals are often assumed to reasonably follow the lognormal distribution. When performing risk assessment, best practice recommends collecting 6-12 samples from the workplace to estimate metrics such as the 95th percentile or exceedance fraction of the OEL. The small sample sizes mentioned above added to the typically large day-to-day variability creates large uncertainty in this process. In addition, the measurements are themselves subject to error potentially introduced during the sampling and analysis phases of the measurement process.</w:t>
      </w:r>
    </w:p>
    <w:p w14:paraId="488220EE" w14:textId="77777777" w:rsidR="00370778" w:rsidRDefault="00000000">
      <w:pPr>
        <w:pStyle w:val="Corpsdetexte"/>
      </w:pPr>
      <w:r>
        <w:t>Sampling and analysis (S&amp;A) errors are often assumed to be normally distributed with mean zero, while environmental variability, as mentionned above, is best represented by a lognormal distribution. This combination of two different distribution has represented a challenge in studying the impact of S&amp;A error on the final estimates of exposure metrics and their uncertainty.</w:t>
      </w:r>
    </w:p>
    <w:p w14:paraId="43362B58" w14:textId="77777777" w:rsidR="00370778" w:rsidRDefault="00000000">
      <w:pPr>
        <w:pStyle w:val="Corpsdetexte"/>
      </w:pPr>
      <w:r>
        <w:t xml:space="preserve">Two landmark documents have studied the impact of measurement error on the statistical evaluation of exposure data. </w:t>
      </w:r>
      <w:hyperlink r:id="rId7">
        <w:r>
          <w:rPr>
            <w:rStyle w:val="Lienhypertexte"/>
          </w:rPr>
          <w:t>Grzebyk and sandino</w:t>
        </w:r>
      </w:hyperlink>
      <w:r>
        <w:t xml:space="preserve"> in France and </w:t>
      </w:r>
      <w:hyperlink r:id="rId8">
        <w:r>
          <w:rPr>
            <w:rStyle w:val="Lienhypertexte"/>
          </w:rPr>
          <w:t>Nicas, Simmons and Spear</w:t>
        </w:r>
      </w:hyperlink>
      <w:r>
        <w:t xml:space="preserve"> in the US used slightly different approximations to demonstrate that S&amp;A error below a CV of 30% has a negligible impact on the final estimate of the exposure metric for typical workplace GSD.</w:t>
      </w:r>
    </w:p>
    <w:p w14:paraId="1029A37E" w14:textId="77777777" w:rsidR="00370778" w:rsidRDefault="00000000">
      <w:pPr>
        <w:pStyle w:val="Corpsdetexte"/>
      </w:pPr>
      <w:r>
        <w:t>Both teams had to use simplifying assumptions to make their conclusions, and they didn’T directly evaluate the impact on risk decisions. In recent decades advances in computing power have let to the rapid spread of Bayesian methods in industrial hygiene and other fields. Bayesian methods are very flexible, and indeed can be easily used to incorporate S&amp;A error in the interpretation of exposure levels.</w:t>
      </w:r>
    </w:p>
    <w:p w14:paraId="2871C80E" w14:textId="77777777" w:rsidR="00370778" w:rsidRDefault="00000000">
      <w:pPr>
        <w:pStyle w:val="Corpsdetexte"/>
      </w:pPr>
      <w:r>
        <w:t xml:space="preserve">An Bayesian S&amp;A error model has been developed by our team at University of Montreal during the </w:t>
      </w:r>
      <w:hyperlink r:id="rId9">
        <w:r>
          <w:rPr>
            <w:rStyle w:val="Lienhypertexte"/>
          </w:rPr>
          <w:t>Webexpo project</w:t>
        </w:r>
      </w:hyperlink>
      <w:r>
        <w:t>.</w:t>
      </w:r>
    </w:p>
    <w:p w14:paraId="30148C2A" w14:textId="77777777" w:rsidR="00370778" w:rsidRDefault="00000000">
      <w:pPr>
        <w:pStyle w:val="Corpsdetexte"/>
      </w:pPr>
      <w:r>
        <w:t xml:space="preserve">In parallel, the </w:t>
      </w:r>
      <w:hyperlink r:id="rId10">
        <w:r>
          <w:rPr>
            <w:rStyle w:val="Lienhypertexte"/>
          </w:rPr>
          <w:t>supplement 1 to the ISO Guide to the expression of uncertainty in measurement (GUM)</w:t>
        </w:r>
      </w:hyperlink>
      <w:r>
        <w:t xml:space="preserve"> provides a framework to propagate measurement error in the final estimate of a statistical parameter using Monte Carlo simulation.</w:t>
      </w:r>
    </w:p>
    <w:p w14:paraId="1F520140" w14:textId="77777777" w:rsidR="00370778" w:rsidRDefault="00000000">
      <w:pPr>
        <w:pStyle w:val="Corpsdetexte"/>
      </w:pPr>
      <w:r>
        <w:t>This document will compare the performance of the Bayesian model to the GUM model for industrial hygiene data interpretation in the context of a simple simulation study.</w:t>
      </w:r>
    </w:p>
    <w:p w14:paraId="2806AD7F" w14:textId="77777777" w:rsidR="00370778" w:rsidRDefault="00000000">
      <w:pPr>
        <w:pStyle w:val="Titre2"/>
      </w:pPr>
      <w:bookmarkStart w:id="1" w:name="webexpo-bayesian-sa-error-model"/>
      <w:bookmarkEnd w:id="0"/>
      <w:r>
        <w:lastRenderedPageBreak/>
        <w:t>Webexpo Bayesian S&amp;A error model</w:t>
      </w:r>
    </w:p>
    <w:p w14:paraId="233AB249" w14:textId="77777777" w:rsidR="00370778" w:rsidRDefault="00000000">
      <w:pPr>
        <w:pStyle w:val="FirstParagraph"/>
      </w:pPr>
      <w:r>
        <w:t>The model is described in details in the scientific reports linked above.</w:t>
      </w:r>
    </w:p>
    <w:p w14:paraId="1DD6697F" w14:textId="77777777" w:rsidR="00370778" w:rsidRDefault="00000000">
      <w:pPr>
        <w:pStyle w:val="Corpsdetexte"/>
      </w:pPr>
      <w:r>
        <w:t>In essence:</w:t>
      </w:r>
    </w:p>
    <w:p w14:paraId="4599F1D9" w14:textId="77777777" w:rsidR="00370778" w:rsidRDefault="00000000">
      <w:pPr>
        <w:pStyle w:val="Corpsdetexte"/>
      </w:pPr>
      <w:r>
        <w:t>true_concentration is what really happens in the workplace, it is assumed to be lognormal with unknown geometric mean (GM) and geometric standard deviation (GSD).</w:t>
      </w:r>
    </w:p>
    <w:p w14:paraId="3DDFDAF6" w14:textId="77777777" w:rsidR="00370778" w:rsidRDefault="00000000">
      <w:pPr>
        <w:pStyle w:val="Corpsdetexte"/>
      </w:pPr>
      <w:r>
        <w:t>Mathematically :</w:t>
      </w:r>
    </w:p>
    <w:p w14:paraId="4FDFF3FF" w14:textId="77777777" w:rsidR="00370778" w:rsidRDefault="00000000">
      <w:pPr>
        <w:pStyle w:val="Compact"/>
        <w:numPr>
          <w:ilvl w:val="0"/>
          <w:numId w:val="2"/>
        </w:numPr>
      </w:pPr>
      <w:r>
        <w:t>ln(true_concentration) ~ Normal( ln(GM ) , ln(GSD) )</w:t>
      </w:r>
    </w:p>
    <w:p w14:paraId="5DA0554D" w14:textId="77777777" w:rsidR="00370778" w:rsidRDefault="00000000">
      <w:pPr>
        <w:pStyle w:val="FirstParagraph"/>
      </w:pPr>
      <w:r>
        <w:t>observed_concentration is what comes out of the laboratory. For a particular value of true_concentration, the observed_concentration is assumed to be equal to the true value plus an error term, which is traditionally assumed to be normally distributed with mean 0 and a known coefficient of variation (CV).</w:t>
      </w:r>
    </w:p>
    <w:p w14:paraId="6AF558BE" w14:textId="77777777" w:rsidR="00370778" w:rsidRDefault="00000000">
      <w:pPr>
        <w:pStyle w:val="Corpsdetexte"/>
      </w:pPr>
      <w:r>
        <w:t>Mathematically :</w:t>
      </w:r>
    </w:p>
    <w:p w14:paraId="615A4ED5" w14:textId="77777777" w:rsidR="00370778" w:rsidRDefault="00000000">
      <w:pPr>
        <w:numPr>
          <w:ilvl w:val="0"/>
          <w:numId w:val="3"/>
        </w:numPr>
      </w:pPr>
      <w:r>
        <w:t>observed_concentration = true_concentration + error</w:t>
      </w:r>
    </w:p>
    <w:p w14:paraId="608F2B1A" w14:textId="77777777" w:rsidR="00370778" w:rsidRDefault="00000000">
      <w:pPr>
        <w:numPr>
          <w:ilvl w:val="0"/>
          <w:numId w:val="3"/>
        </w:numPr>
      </w:pPr>
      <w:r>
        <w:t>error ~ Normal(0,CV)</w:t>
      </w:r>
    </w:p>
    <w:p w14:paraId="6F756999" w14:textId="77777777" w:rsidR="00370778" w:rsidRDefault="00000000">
      <w:pPr>
        <w:pStyle w:val="FirstParagraph"/>
      </w:pPr>
      <w:r>
        <w:t>As an example, for an expanded uncertainty of 50%, the CV would be ~25%.</w:t>
      </w:r>
    </w:p>
    <w:p w14:paraId="0660F4AB" w14:textId="77777777" w:rsidR="00370778" w:rsidRDefault="00000000">
      <w:pPr>
        <w:pStyle w:val="Corpsdetexte"/>
      </w:pPr>
      <w:r>
        <w:t>During the analysis of a sample with this model, one would supply the observed values as well as the assumed CV, and the Bayesian engine would return posterior samples for all metrics of interest. The posterior sample represent the estimated uncertainty distribution of the parameter of interest. It is typical to use the median of the posterior sample as the point estimate, and, e.g., the 70% quantile of the posterior sample as a 70% upper confidence limit.</w:t>
      </w:r>
    </w:p>
    <w:p w14:paraId="5096EEC1" w14:textId="77777777" w:rsidR="00370778" w:rsidRDefault="00000000">
      <w:pPr>
        <w:pStyle w:val="Corpsdetexte"/>
      </w:pPr>
      <w:r>
        <w:t>as an insight of the underlying principle of the bayesian error model, let’s imagine exposure data was normally distributed, with mean AM and a CV = CVenvironment.</w:t>
      </w:r>
    </w:p>
    <w:p w14:paraId="49524984" w14:textId="77777777" w:rsidR="00370778" w:rsidRDefault="00000000">
      <w:pPr>
        <w:pStyle w:val="Corpsdetexte"/>
      </w:pPr>
      <w:r>
        <w:t>Then we would have :</w:t>
      </w:r>
    </w:p>
    <w:p w14:paraId="74DB19E7" w14:textId="77777777" w:rsidR="00370778" w:rsidRDefault="00000000">
      <w:pPr>
        <w:pStyle w:val="Compact"/>
        <w:numPr>
          <w:ilvl w:val="0"/>
          <w:numId w:val="4"/>
        </w:numPr>
      </w:pPr>
      <w:r>
        <w:t>true_concentration ~ Normal( AM , CVenvironment )</w:t>
      </w:r>
    </w:p>
    <w:p w14:paraId="147DA1AA" w14:textId="77777777" w:rsidR="00370778" w:rsidRDefault="00000000">
      <w:pPr>
        <w:pStyle w:val="Compact"/>
        <w:numPr>
          <w:ilvl w:val="0"/>
          <w:numId w:val="4"/>
        </w:numPr>
      </w:pPr>
      <w:r>
        <w:t>observed_concentration = true_concentration + error</w:t>
      </w:r>
    </w:p>
    <w:p w14:paraId="32AFBC38" w14:textId="77777777" w:rsidR="00370778" w:rsidRDefault="00000000">
      <w:pPr>
        <w:pStyle w:val="Compact"/>
        <w:numPr>
          <w:ilvl w:val="0"/>
          <w:numId w:val="4"/>
        </w:numPr>
      </w:pPr>
      <w:r>
        <w:t>error ~ Normal(0,CV)</w:t>
      </w:r>
    </w:p>
    <w:p w14:paraId="1AD4726F" w14:textId="77777777" w:rsidR="00370778" w:rsidRDefault="00000000">
      <w:pPr>
        <w:pStyle w:val="FirstParagraph"/>
      </w:pPr>
      <w:r>
        <w:t>With such a model, the combination is easy : observed_concentration ~ Normal( AM, sqrt(CV^2 + CVenvironment^2) )</w:t>
      </w:r>
    </w:p>
    <w:p w14:paraId="6336C7BE" w14:textId="77777777" w:rsidR="00370778" w:rsidRDefault="00000000">
      <w:pPr>
        <w:pStyle w:val="Corpsdetexte"/>
      </w:pPr>
      <w:r>
        <w:t>The observed concentrations follow a normal distribution with the same mean as the true concentrations, but they have a larger variance, the sum of the environmental and S&amp;A variances.</w:t>
      </w:r>
    </w:p>
    <w:p w14:paraId="47999F70" w14:textId="77777777" w:rsidR="00370778" w:rsidRDefault="00000000">
      <w:pPr>
        <w:pStyle w:val="Corpsdetexte"/>
      </w:pPr>
      <w:r>
        <w:lastRenderedPageBreak/>
        <w:t>It is obvious in this simple example that the consequence of failing to account for S&amp;A error would cause an overestimation of the true environmental variability, since the observed variability would also contain the noise caused by measurement error.</w:t>
      </w:r>
    </w:p>
    <w:p w14:paraId="6B86563D" w14:textId="77777777" w:rsidR="00370778" w:rsidRDefault="00000000">
      <w:pPr>
        <w:pStyle w:val="Corpsdetexte"/>
      </w:pPr>
      <w:r>
        <w:t>A Bayesian error model in this case would estimate the true environmental variability knowing that some part of the observed variance comes from the S&amp;A error.</w:t>
      </w:r>
    </w:p>
    <w:p w14:paraId="1BA7581A" w14:textId="77777777" w:rsidR="00370778" w:rsidRDefault="00000000">
      <w:pPr>
        <w:pStyle w:val="Titre2"/>
      </w:pPr>
      <w:bookmarkStart w:id="2" w:name="gum-approach"/>
      <w:bookmarkEnd w:id="1"/>
      <w:r>
        <w:t>GUM approach</w:t>
      </w:r>
    </w:p>
    <w:p w14:paraId="7DEB8D52" w14:textId="77777777" w:rsidR="00370778" w:rsidRDefault="00000000">
      <w:pPr>
        <w:pStyle w:val="FirstParagraph"/>
      </w:pPr>
      <w:r>
        <w:t>This is the approach described by email by Robert Emond in an email from June 6th, 202 as understood (possibly misunderstood) by Jérôme Lavoué</w:t>
      </w:r>
    </w:p>
    <w:p w14:paraId="5099859D" w14:textId="77777777" w:rsidR="00370778" w:rsidRDefault="00000000">
      <w:pPr>
        <w:pStyle w:val="Corpsdetexte"/>
      </w:pPr>
      <w:r>
        <w:t>The steps to estimate parameters and or upper limits is as follows:</w:t>
      </w:r>
    </w:p>
    <w:p w14:paraId="2CA7B792" w14:textId="77777777" w:rsidR="00370778" w:rsidRDefault="00000000">
      <w:pPr>
        <w:pStyle w:val="Compact"/>
        <w:numPr>
          <w:ilvl w:val="0"/>
          <w:numId w:val="5"/>
        </w:numPr>
      </w:pPr>
      <w:r>
        <w:t>sample from a normal distribution around the observed values</w:t>
      </w:r>
    </w:p>
    <w:p w14:paraId="393A2638" w14:textId="77777777" w:rsidR="00370778" w:rsidRDefault="00000000">
      <w:pPr>
        <w:pStyle w:val="Compact"/>
        <w:numPr>
          <w:ilvl w:val="0"/>
          <w:numId w:val="5"/>
        </w:numPr>
      </w:pPr>
      <w:r>
        <w:t>calculate a metric with the new dataset (GM, GSD, 95th percentile, UTL95,70)</w:t>
      </w:r>
    </w:p>
    <w:p w14:paraId="06D90571" w14:textId="77777777" w:rsidR="00370778" w:rsidRDefault="00000000">
      <w:pPr>
        <w:pStyle w:val="Compact"/>
        <w:numPr>
          <w:ilvl w:val="0"/>
          <w:numId w:val="5"/>
        </w:numPr>
      </w:pPr>
      <w:r>
        <w:t>repeat a lot of times - result is a lot of values of the metric</w:t>
      </w:r>
    </w:p>
    <w:p w14:paraId="4EB28463" w14:textId="77777777" w:rsidR="00370778" w:rsidRDefault="00000000">
      <w:pPr>
        <w:pStyle w:val="Compact"/>
        <w:numPr>
          <w:ilvl w:val="0"/>
          <w:numId w:val="5"/>
        </w:numPr>
      </w:pPr>
      <w:r>
        <w:t>report the average value of the metric across the many repetitions</w:t>
      </w:r>
    </w:p>
    <w:p w14:paraId="318D969E" w14:textId="77777777" w:rsidR="00370778" w:rsidRDefault="00000000">
      <w:pPr>
        <w:pStyle w:val="FirstParagraph"/>
      </w:pPr>
      <w:r>
        <w:t>If we go back to the simplification mentioned above, it seems that this approach, through adding random noise to the observed data, would (in the case of the normal simplification), result in a quantity with mean the true exposure mean and variance the sum of the true environmental variance plus the S&amp;E noise (the distribution of the observed concentrations ), plus another time the S&amp;E noise ( addition of random noise to the observed concentration in the GUM approach).</w:t>
      </w:r>
    </w:p>
    <w:p w14:paraId="1FD7FE45" w14:textId="77777777" w:rsidR="00370778" w:rsidRDefault="00000000">
      <w:pPr>
        <w:pStyle w:val="Corpsdetexte"/>
      </w:pPr>
      <w:r>
        <w:t xml:space="preserve">For the practical implementation of the GUM approach, I used the frequentist estimation methods for the 95th percentile tolerance limit as presented in </w:t>
      </w:r>
      <w:hyperlink r:id="rId11">
        <w:r>
          <w:rPr>
            <w:rStyle w:val="Lienhypertexte"/>
          </w:rPr>
          <w:t>Selvin et al</w:t>
        </w:r>
      </w:hyperlink>
      <w:r>
        <w:t xml:space="preserve">. The k values to calculate a 70% upper confidence limit on the 95th percentile (UTL95,70) was determined with the R package named </w:t>
      </w:r>
      <w:hyperlink r:id="rId12">
        <w:r>
          <w:rPr>
            <w:rStyle w:val="Lienhypertexte"/>
          </w:rPr>
          <w:t>“tolerance”</w:t>
        </w:r>
      </w:hyperlink>
      <w:r>
        <w:t>, which closely replicates the values found in the EN689 document.</w:t>
      </w:r>
    </w:p>
    <w:p w14:paraId="3C4272DC" w14:textId="77777777" w:rsidR="00370778" w:rsidRDefault="00000000">
      <w:pPr>
        <w:pStyle w:val="Titre2"/>
      </w:pPr>
      <w:bookmarkStart w:id="3" w:name="example-using-both-approaches"/>
      <w:bookmarkEnd w:id="2"/>
      <w:r>
        <w:t>Example using both approaches</w:t>
      </w:r>
    </w:p>
    <w:p w14:paraId="5C3D3AEF" w14:textId="77777777" w:rsidR="00370778" w:rsidRDefault="00000000">
      <w:pPr>
        <w:pStyle w:val="FirstParagraph"/>
      </w:pPr>
      <w:r>
        <w:t>The vector of true concentrations is : 15, 120, 40, 9.2, 200, 23</w:t>
      </w:r>
    </w:p>
    <w:p w14:paraId="340ADAEF" w14:textId="77777777" w:rsidR="00370778" w:rsidRDefault="00000000">
      <w:pPr>
        <w:pStyle w:val="Corpsdetexte"/>
      </w:pPr>
      <w:r>
        <w:t>It was generated from a lognormal distribution with 95th percentile=100 and GSD=2.5</w:t>
      </w:r>
    </w:p>
    <w:p w14:paraId="1F7DE32F" w14:textId="77777777" w:rsidR="00370778" w:rsidRDefault="00000000">
      <w:pPr>
        <w:pStyle w:val="Corpsdetexte"/>
      </w:pPr>
      <w:r>
        <w:t>The vector of observed concentration was created by adding normal random noise to the true concentrations. The observed concentrations would be what is accessible to the industrial hygienist. We selected a value for S&amp;E error of 25%, which correspond to an expanded uncertainty of 50%.</w:t>
      </w:r>
    </w:p>
    <w:p w14:paraId="3B814C2E" w14:textId="77777777" w:rsidR="00370778" w:rsidRDefault="00000000">
      <w:pPr>
        <w:pStyle w:val="Corpsdetexte"/>
      </w:pPr>
      <w:r>
        <w:t>The vector of observed concentrations is : 13, 160, 41, 3.9, 220, 29</w:t>
      </w:r>
    </w:p>
    <w:p w14:paraId="6A544CD6" w14:textId="77777777" w:rsidR="00370778" w:rsidRDefault="00000000">
      <w:pPr>
        <w:pStyle w:val="Corpsdetexte"/>
      </w:pPr>
      <w:r>
        <w:t>Table 1 below shows the results of the determination of 4 metrics : gm, gsd, 95th percentile (p95) and the 70% upper confidence limit on the 95th percentile (P95_ucl). These were calculated using both a Bayesian and Frequentist framework for three conditions :</w:t>
      </w:r>
    </w:p>
    <w:p w14:paraId="3F149C90" w14:textId="77777777" w:rsidR="00370778" w:rsidRDefault="00000000">
      <w:pPr>
        <w:pStyle w:val="Compact"/>
        <w:numPr>
          <w:ilvl w:val="0"/>
          <w:numId w:val="6"/>
        </w:numPr>
      </w:pPr>
      <w:r>
        <w:lastRenderedPageBreak/>
        <w:t>Ideal condition : the analysis was performed on the true concentrations, i.e, if there was no measurement error at all</w:t>
      </w:r>
    </w:p>
    <w:p w14:paraId="14C70C98" w14:textId="77777777" w:rsidR="00370778" w:rsidRDefault="00000000">
      <w:pPr>
        <w:pStyle w:val="Compact"/>
        <w:numPr>
          <w:ilvl w:val="0"/>
          <w:numId w:val="6"/>
        </w:numPr>
      </w:pPr>
      <w:r>
        <w:t>Naive condition : the analysis was performed on the observed concentrations, but without any provision for measurement error in the estimation process. This represents what is done by most tools today.</w:t>
      </w:r>
    </w:p>
    <w:p w14:paraId="333AD340" w14:textId="77777777" w:rsidR="00370778" w:rsidRDefault="00000000">
      <w:pPr>
        <w:pStyle w:val="Compact"/>
        <w:numPr>
          <w:ilvl w:val="0"/>
          <w:numId w:val="6"/>
        </w:numPr>
      </w:pPr>
      <w:r>
        <w:t>ME condition : the analysis was performed on the observed concentrations, this time with provision for measurement error: The Bayesian measurement error model for the Bayesian analysis and the GUM approach for the Frequentist analysis.</w:t>
      </w:r>
    </w:p>
    <w:p w14:paraId="72C70248" w14:textId="77777777" w:rsidR="00370778" w:rsidRDefault="00370778">
      <w:pPr>
        <w:pStyle w:val="FirstParagraph"/>
      </w:pPr>
    </w:p>
    <w:p w14:paraId="57AF81A9" w14:textId="77777777" w:rsidR="00370778" w:rsidRDefault="00000000">
      <w:r>
        <w:br w:type="page"/>
      </w:r>
    </w:p>
    <w:p w14:paraId="030E13D4" w14:textId="77777777" w:rsidR="0037077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1 : Applying 2 measurement error approaches to one sample</w:t>
      </w:r>
    </w:p>
    <w:tbl>
      <w:tblPr>
        <w:tblStyle w:val="Table"/>
        <w:tblW w:w="0" w:type="auto"/>
        <w:jc w:val="center"/>
        <w:tblLayout w:type="fixed"/>
        <w:tblLook w:val="0420" w:firstRow="1" w:lastRow="0" w:firstColumn="0" w:lastColumn="0" w:noHBand="0" w:noVBand="1"/>
      </w:tblPr>
      <w:tblGrid>
        <w:gridCol w:w="1766"/>
        <w:gridCol w:w="1358"/>
        <w:gridCol w:w="1358"/>
        <w:gridCol w:w="1358"/>
        <w:gridCol w:w="1358"/>
      </w:tblGrid>
      <w:tr w:rsidR="00370778" w14:paraId="00930A21"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7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B60E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type</w:t>
            </w:r>
            <w:r>
              <w:rPr>
                <w:rFonts w:ascii="Arial" w:eastAsia="Arial" w:hAnsi="Arial" w:cs="Arial"/>
                <w:color w:val="000000"/>
                <w:vertAlign w:val="superscript"/>
              </w:rPr>
              <w:t>ab</w:t>
            </w:r>
          </w:p>
        </w:tc>
        <w:tc>
          <w:tcPr>
            <w:tcW w:w="13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1D3F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gm</w:t>
            </w:r>
          </w:p>
        </w:tc>
        <w:tc>
          <w:tcPr>
            <w:tcW w:w="13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0E7FB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gsd</w:t>
            </w:r>
          </w:p>
        </w:tc>
        <w:tc>
          <w:tcPr>
            <w:tcW w:w="13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46F53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p95</w:t>
            </w:r>
          </w:p>
        </w:tc>
        <w:tc>
          <w:tcPr>
            <w:tcW w:w="13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9EF0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p95_ucl</w:t>
            </w:r>
          </w:p>
        </w:tc>
      </w:tr>
      <w:tr w:rsidR="00370778" w14:paraId="547430AA" w14:textId="77777777" w:rsidTr="00370778">
        <w:trPr>
          <w:jc w:val="center"/>
        </w:trPr>
        <w:tc>
          <w:tcPr>
            <w:tcW w:w="17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844C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deal_b</w:t>
            </w:r>
          </w:p>
        </w:tc>
        <w:tc>
          <w:tcPr>
            <w:tcW w:w="13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2F69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7.8</w:t>
            </w:r>
          </w:p>
        </w:tc>
        <w:tc>
          <w:tcPr>
            <w:tcW w:w="13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9ABC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2</w:t>
            </w:r>
          </w:p>
        </w:tc>
        <w:tc>
          <w:tcPr>
            <w:tcW w:w="13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E8DC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52.9</w:t>
            </w:r>
          </w:p>
        </w:tc>
        <w:tc>
          <w:tcPr>
            <w:tcW w:w="13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1BCC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77.7</w:t>
            </w:r>
          </w:p>
        </w:tc>
      </w:tr>
      <w:tr w:rsidR="00370778" w14:paraId="42E3F685" w14:textId="77777777" w:rsidTr="00370778">
        <w:trPr>
          <w:jc w:val="center"/>
        </w:trPr>
        <w:tc>
          <w:tcPr>
            <w:tcW w:w="17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7BD06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deal_f</w:t>
            </w:r>
          </w:p>
        </w:tc>
        <w:tc>
          <w:tcPr>
            <w:tcW w:w="135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7202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8.2</w:t>
            </w:r>
          </w:p>
        </w:tc>
        <w:tc>
          <w:tcPr>
            <w:tcW w:w="135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98D04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3</w:t>
            </w:r>
          </w:p>
        </w:tc>
        <w:tc>
          <w:tcPr>
            <w:tcW w:w="135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7C284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72.8</w:t>
            </w:r>
          </w:p>
        </w:tc>
        <w:tc>
          <w:tcPr>
            <w:tcW w:w="135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169C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21.5</w:t>
            </w:r>
          </w:p>
        </w:tc>
      </w:tr>
      <w:tr w:rsidR="00370778" w14:paraId="761AA1A3" w14:textId="77777777" w:rsidTr="00370778">
        <w:trPr>
          <w:jc w:val="center"/>
        </w:trPr>
        <w:tc>
          <w:tcPr>
            <w:tcW w:w="17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367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aive_b</w:t>
            </w:r>
          </w:p>
        </w:tc>
        <w:tc>
          <w:tcPr>
            <w:tcW w:w="135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8420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5.9</w:t>
            </w:r>
          </w:p>
        </w:tc>
        <w:tc>
          <w:tcPr>
            <w:tcW w:w="135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9367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1</w:t>
            </w:r>
          </w:p>
        </w:tc>
        <w:tc>
          <w:tcPr>
            <w:tcW w:w="135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869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66.5</w:t>
            </w:r>
          </w:p>
        </w:tc>
        <w:tc>
          <w:tcPr>
            <w:tcW w:w="135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F3C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90.3</w:t>
            </w:r>
          </w:p>
        </w:tc>
      </w:tr>
      <w:tr w:rsidR="00370778" w14:paraId="7C46B5DD" w14:textId="77777777" w:rsidTr="00370778">
        <w:trPr>
          <w:jc w:val="center"/>
        </w:trPr>
        <w:tc>
          <w:tcPr>
            <w:tcW w:w="17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B7E3D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aive_f</w:t>
            </w:r>
          </w:p>
        </w:tc>
        <w:tc>
          <w:tcPr>
            <w:tcW w:w="135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BE80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5.6</w:t>
            </w:r>
          </w:p>
        </w:tc>
        <w:tc>
          <w:tcPr>
            <w:tcW w:w="135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F0137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6</w:t>
            </w:r>
          </w:p>
        </w:tc>
        <w:tc>
          <w:tcPr>
            <w:tcW w:w="135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271F9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32.1</w:t>
            </w:r>
          </w:p>
        </w:tc>
        <w:tc>
          <w:tcPr>
            <w:tcW w:w="135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F46EA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83.6</w:t>
            </w:r>
          </w:p>
        </w:tc>
      </w:tr>
      <w:tr w:rsidR="00370778" w14:paraId="55BAFEBF" w14:textId="77777777" w:rsidTr="00370778">
        <w:trPr>
          <w:jc w:val="center"/>
        </w:trPr>
        <w:tc>
          <w:tcPr>
            <w:tcW w:w="17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BE96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me_b</w:t>
            </w:r>
          </w:p>
        </w:tc>
        <w:tc>
          <w:tcPr>
            <w:tcW w:w="135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4FF1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7.2</w:t>
            </w:r>
          </w:p>
        </w:tc>
        <w:tc>
          <w:tcPr>
            <w:tcW w:w="135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C87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9</w:t>
            </w:r>
          </w:p>
        </w:tc>
        <w:tc>
          <w:tcPr>
            <w:tcW w:w="135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05B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48.5</w:t>
            </w:r>
          </w:p>
        </w:tc>
        <w:tc>
          <w:tcPr>
            <w:tcW w:w="135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C6BA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61.1</w:t>
            </w:r>
          </w:p>
        </w:tc>
      </w:tr>
      <w:tr w:rsidR="00370778" w14:paraId="5B711E14" w14:textId="77777777" w:rsidTr="00370778">
        <w:trPr>
          <w:jc w:val="center"/>
        </w:trPr>
        <w:tc>
          <w:tcPr>
            <w:tcW w:w="17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CBC2C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me_f</w:t>
            </w:r>
          </w:p>
        </w:tc>
        <w:tc>
          <w:tcPr>
            <w:tcW w:w="13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AFFA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4.5</w:t>
            </w:r>
          </w:p>
        </w:tc>
        <w:tc>
          <w:tcPr>
            <w:tcW w:w="13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2EF44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7</w:t>
            </w:r>
          </w:p>
        </w:tc>
        <w:tc>
          <w:tcPr>
            <w:tcW w:w="13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E184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42.4</w:t>
            </w:r>
          </w:p>
        </w:tc>
        <w:tc>
          <w:tcPr>
            <w:tcW w:w="13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D58C3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29.6</w:t>
            </w:r>
          </w:p>
        </w:tc>
      </w:tr>
      <w:tr w:rsidR="00370778" w14:paraId="7C555116" w14:textId="77777777" w:rsidTr="00370778">
        <w:trPr>
          <w:jc w:val="center"/>
        </w:trPr>
        <w:tc>
          <w:tcPr>
            <w:tcW w:w="7198"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D9BC80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vertAlign w:val="superscript"/>
              </w:rPr>
              <w:t>a</w:t>
            </w:r>
            <w:r>
              <w:rPr>
                <w:rFonts w:ascii="Arial" w:eastAsia="Arial" w:hAnsi="Arial" w:cs="Arial"/>
                <w:color w:val="000000"/>
              </w:rPr>
              <w:t>Ideal : analysis performed on true concentrations with standard approach, Naive : analysis performed on observed concentrations with standard approach, me : analysis performed on observed concentrations with measurement error approach (Bayesian or GUM)</w:t>
            </w:r>
          </w:p>
        </w:tc>
      </w:tr>
      <w:tr w:rsidR="00370778" w14:paraId="673F5741" w14:textId="77777777" w:rsidTr="00370778">
        <w:trPr>
          <w:jc w:val="center"/>
        </w:trPr>
        <w:tc>
          <w:tcPr>
            <w:tcW w:w="7198"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014C10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vertAlign w:val="superscript"/>
              </w:rPr>
              <w:t>b</w:t>
            </w:r>
            <w:r>
              <w:rPr>
                <w:rFonts w:ascii="Arial" w:eastAsia="Arial" w:hAnsi="Arial" w:cs="Arial"/>
                <w:color w:val="000000"/>
              </w:rPr>
              <w:t>_b : Bayesian method, _f : frequentist method</w:t>
            </w:r>
          </w:p>
        </w:tc>
      </w:tr>
    </w:tbl>
    <w:p w14:paraId="04034DBB" w14:textId="77777777" w:rsidR="00370778" w:rsidRDefault="00370778">
      <w:pPr>
        <w:pStyle w:val="Corpsdetexte"/>
      </w:pPr>
    </w:p>
    <w:p w14:paraId="0DC9AEBE" w14:textId="77777777" w:rsidR="00370778" w:rsidRDefault="00000000">
      <w:pPr>
        <w:pStyle w:val="Corpsdetexte"/>
      </w:pPr>
      <w:r>
        <w:t>Observations from T1 :</w:t>
      </w:r>
    </w:p>
    <w:p w14:paraId="0D415E28" w14:textId="77777777" w:rsidR="00370778" w:rsidRDefault="00000000">
      <w:pPr>
        <w:numPr>
          <w:ilvl w:val="0"/>
          <w:numId w:val="7"/>
        </w:numPr>
      </w:pPr>
      <w:r>
        <w:t>GM seems little impacted</w:t>
      </w:r>
    </w:p>
    <w:p w14:paraId="1FC5E1AD" w14:textId="77777777" w:rsidR="00370778" w:rsidRDefault="00000000">
      <w:pPr>
        <w:numPr>
          <w:ilvl w:val="0"/>
          <w:numId w:val="7"/>
        </w:numPr>
      </w:pPr>
      <w:r>
        <w:t>The naive approach clearly shows a larger variability (expected as we observed environmental variability as well as S&amp;E noise )</w:t>
      </w:r>
    </w:p>
    <w:p w14:paraId="056F65B8" w14:textId="77777777" w:rsidR="00370778" w:rsidRDefault="00000000">
      <w:pPr>
        <w:numPr>
          <w:ilvl w:val="0"/>
          <w:numId w:val="7"/>
        </w:numPr>
      </w:pPr>
      <w:r>
        <w:t>For GSD, the GUM approach to measurement error further increases the estimate compared to naive approach (expected since normal noise is further added to the observations in the Monte Carlo procedure)</w:t>
      </w:r>
    </w:p>
    <w:p w14:paraId="1D9DFC58" w14:textId="77777777" w:rsidR="00370778" w:rsidRDefault="00000000">
      <w:pPr>
        <w:numPr>
          <w:ilvl w:val="0"/>
          <w:numId w:val="7"/>
        </w:numPr>
      </w:pPr>
      <w:r>
        <w:t>For GSD, the Bayesian approach decreases the estimate compared to naive approach (expected since the Bayesian model takes the S&amp;E noise into account when trying to estimate the variability of the true concentrations)</w:t>
      </w:r>
    </w:p>
    <w:p w14:paraId="50E66DCC" w14:textId="77777777" w:rsidR="00370778" w:rsidRDefault="00000000">
      <w:pPr>
        <w:numPr>
          <w:ilvl w:val="0"/>
          <w:numId w:val="7"/>
        </w:numPr>
      </w:pPr>
      <w:r>
        <w:t>Overall, for this particular example, the Bayesian ME approach seems to get results closer to the ideal results compared to the GUM approach, but not always much closer.</w:t>
      </w:r>
    </w:p>
    <w:p w14:paraId="330EFCEF" w14:textId="77777777" w:rsidR="00370778" w:rsidRDefault="00000000">
      <w:r>
        <w:br w:type="page"/>
      </w:r>
    </w:p>
    <w:p w14:paraId="610A1DC9" w14:textId="77777777" w:rsidR="00370778" w:rsidRDefault="00000000">
      <w:pPr>
        <w:pStyle w:val="Titre2"/>
      </w:pPr>
      <w:bookmarkStart w:id="4" w:name="limited-simulation-study"/>
      <w:bookmarkEnd w:id="3"/>
      <w:r>
        <w:lastRenderedPageBreak/>
        <w:t>Limited simulation study</w:t>
      </w:r>
    </w:p>
    <w:p w14:paraId="5C25945D" w14:textId="77777777" w:rsidR="00370778" w:rsidRDefault="00000000">
      <w:pPr>
        <w:pStyle w:val="FirstParagraph"/>
      </w:pPr>
      <w:r>
        <w:t>The previous example illustrate the general behavior of both measurement error approaches, but doesn’t really provide useful information as to their overall performance. For example, sometimes, the random noise coming from the S&amp;A error might actually decrease observed variability due to chance, and in that particular case, the GUM approach would yield variability estimates closer to the ideal values than the Bayesian approach. It is therefor important to observe the behavior of the 2 approaches across a large number of random samples.</w:t>
      </w:r>
    </w:p>
    <w:p w14:paraId="28B9A6A7" w14:textId="77777777" w:rsidR="00370778" w:rsidRDefault="00000000">
      <w:pPr>
        <w:pStyle w:val="Corpsdetexte"/>
      </w:pPr>
      <w:r>
        <w:t>To get a little bit more insight we performed a simulation study for 6 scenarios of sample size and true variability : GSD = 1.5 or 2.5 , n=3 or 6 or 9. We kept the true 95th percentile at 100. For each scenario we generated 10000 datasets of true and observed concentrations using an expanded S&amp;E uncertainty CV of 50%. For each simulated dataset we calculated the same metrics as shown in the example above.</w:t>
      </w:r>
    </w:p>
    <w:p w14:paraId="753B1999" w14:textId="77777777" w:rsidR="00370778" w:rsidRDefault="00000000">
      <w:pPr>
        <w:pStyle w:val="Corpsdetexte"/>
      </w:pPr>
      <w:r>
        <w:t>To summarize the results across the 10000 iterations we calculated, for gm, gsd and P95, the bias, precision and rmse of the estimates. For the 70% UCL on the 95th percentile we calculated the coverage of that UCL i.e. the proportion of time the calculated UCL was indeed greater than the true P95 out of the of 10000 iterations.</w:t>
      </w:r>
    </w:p>
    <w:p w14:paraId="775206FA" w14:textId="77777777" w:rsidR="00370778" w:rsidRDefault="00000000">
      <w:pPr>
        <w:pStyle w:val="Corpsdetexte"/>
      </w:pPr>
      <w:r>
        <w:t>The stability of the simulation was assessed by looking at the variability of the results across 5 repeats of the entire simulation effort. To limit the amount of information presented in this document, we only show the mean results across the 5 repetitions as the standard deviations were always very small (&lt;1%). They are however available in the raw data.</w:t>
      </w:r>
    </w:p>
    <w:p w14:paraId="20E2A387" w14:textId="77777777" w:rsidR="00370778" w:rsidRDefault="00000000">
      <w:pPr>
        <w:pStyle w:val="Corpsdetexte"/>
      </w:pPr>
      <w:r>
        <w:t>Overall this took approximate 30h of computing time on a modern desktop computer.</w:t>
      </w:r>
    </w:p>
    <w:p w14:paraId="31A82B84" w14:textId="77777777" w:rsidR="00370778" w:rsidRDefault="00000000">
      <w:r>
        <w:br w:type="page"/>
      </w:r>
    </w:p>
    <w:p w14:paraId="1B9A26A5" w14:textId="77777777" w:rsidR="00370778" w:rsidRDefault="00000000">
      <w:pPr>
        <w:pStyle w:val="Titre3"/>
      </w:pPr>
      <w:bookmarkStart w:id="5" w:name="results"/>
      <w:r>
        <w:lastRenderedPageBreak/>
        <w:t>results</w:t>
      </w:r>
    </w:p>
    <w:p w14:paraId="03C94A8F" w14:textId="77777777" w:rsidR="00370778" w:rsidRDefault="00000000">
      <w:pPr>
        <w:pStyle w:val="Titre4"/>
      </w:pPr>
      <w:bookmarkStart w:id="6" w:name="geometric-mean"/>
      <w:r>
        <w:t>geometric mean</w:t>
      </w:r>
    </w:p>
    <w:p w14:paraId="5C3DEF6B" w14:textId="77777777" w:rsidR="00370778" w:rsidRDefault="00000000">
      <w:pPr>
        <w:pStyle w:val="FirstParagraph"/>
      </w:pPr>
      <w:r>
        <w:t>Table 2a and b below presents the results for the estimation of the geometric mean for GSDs of 2.5 and 1.5. All metrics are relative to the true value of the parameter.</w:t>
      </w:r>
    </w:p>
    <w:p w14:paraId="4F16C0CD" w14:textId="77777777" w:rsidR="00370778" w:rsidRDefault="00000000">
      <w:pPr>
        <w:pStyle w:val="Corpsdetexte"/>
      </w:pPr>
      <w:r>
        <w:t>In all tables in the following sections, the first 2 lines correspond to the either Bayesian (the Expostats Bayesian analysis) or traditional frequentist analysis of the true data. The next 2 lines correspond to the naive analysis of the observed data (i.e not implementing any measurement error approach), and the last 2 lines correspond to the analysis of the observed data with the measurement error approach (Bayesian or GUM).</w:t>
      </w:r>
    </w:p>
    <w:p w14:paraId="36EF45A6" w14:textId="77777777" w:rsidR="00370778" w:rsidRDefault="00000000">
      <w:pPr>
        <w:pStyle w:val="Corpsdetexte"/>
      </w:pPr>
      <w:r>
        <w:t>So, a focus on the first 2 lines would allow to compare Bayesian vs traditional frequentist analysis of the true data. Focus on lines 3/4 to 5/6 would compare the naive vs ME approach. And finally a focus on the last 2 lines would allow to compare the respective performance of the Bayesian vs. GUM approach to measurement error.</w:t>
      </w:r>
    </w:p>
    <w:p w14:paraId="144FCE98" w14:textId="77777777" w:rsidR="00370778" w:rsidRDefault="00370778">
      <w:pPr>
        <w:pStyle w:val="Corpsdetexte"/>
      </w:pPr>
    </w:p>
    <w:p w14:paraId="54B5562A" w14:textId="77777777" w:rsidR="0037077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a : Performance metrics for GM - GSD = 2.5</w:t>
      </w:r>
    </w:p>
    <w:tbl>
      <w:tblPr>
        <w:tblStyle w:val="Table"/>
        <w:tblW w:w="0" w:type="auto"/>
        <w:jc w:val="center"/>
        <w:tblLayout w:type="fixed"/>
        <w:tblLook w:val="0420" w:firstRow="1" w:lastRow="0" w:firstColumn="0" w:lastColumn="0" w:noHBand="0" w:noVBand="1"/>
      </w:tblPr>
      <w:tblGrid>
        <w:gridCol w:w="1272"/>
        <w:gridCol w:w="979"/>
        <w:gridCol w:w="979"/>
        <w:gridCol w:w="979"/>
        <w:gridCol w:w="979"/>
        <w:gridCol w:w="979"/>
        <w:gridCol w:w="979"/>
        <w:gridCol w:w="979"/>
        <w:gridCol w:w="979"/>
        <w:gridCol w:w="979"/>
      </w:tblGrid>
      <w:tr w:rsidR="00370778" w14:paraId="209F75F7"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764E5" w14:textId="77777777" w:rsidR="00370778" w:rsidRDefault="00370778">
            <w:pPr>
              <w:pBdr>
                <w:top w:val="none" w:sz="0" w:space="0" w:color="000000"/>
                <w:left w:val="none" w:sz="0" w:space="0" w:color="000000"/>
                <w:bottom w:val="none" w:sz="0" w:space="0" w:color="000000"/>
                <w:right w:val="none" w:sz="0" w:space="0" w:color="000000"/>
              </w:pBdr>
              <w:spacing w:before="100" w:after="100"/>
              <w:ind w:left="100" w:right="100"/>
            </w:pP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684A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Bias</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3BBDE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Precision</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F037F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RMSE</w:t>
            </w:r>
            <w:r>
              <w:rPr>
                <w:rFonts w:ascii="Arial" w:eastAsia="Arial" w:hAnsi="Arial" w:cs="Arial"/>
                <w:color w:val="000000"/>
                <w:vertAlign w:val="superscript"/>
              </w:rPr>
              <w:t>a</w:t>
            </w:r>
          </w:p>
        </w:tc>
      </w:tr>
      <w:tr w:rsidR="00370778" w14:paraId="0E864BD0"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D54E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pproach</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F096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83B9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3BA4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ED24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067B8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BE0D0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06088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82E89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2264E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r>
      <w:tr w:rsidR="00A06D83" w14:paraId="69181575" w14:textId="77777777" w:rsidTr="00370778">
        <w:trPr>
          <w:jc w:val="center"/>
        </w:trPr>
        <w:tc>
          <w:tcPr>
            <w:tcW w:w="12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17262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deal_F</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1EA95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5.0</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330E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1</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8877B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7</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64C51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5.3</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A3D5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1.7</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3F92E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2.8</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F3D4E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7.0</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719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2.3</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ECAD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3.2</w:t>
            </w:r>
          </w:p>
        </w:tc>
      </w:tr>
      <w:tr w:rsidR="00A06D83" w14:paraId="5F4E4B40"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BFC1FA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ideal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257A7C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5.0</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CB7FA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1</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4EC790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7</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EC52E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5.3</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4E20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1.7</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6CEE66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2.8</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A6AC7E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7.0</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84B14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2.3</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0E28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3.2</w:t>
            </w:r>
          </w:p>
        </w:tc>
      </w:tr>
      <w:tr w:rsidR="00A06D83" w14:paraId="3981280B"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A9AEA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9E967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2.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EE0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0</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5AB03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4</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26567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6.7</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FE71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2.5</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E0A78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3.3</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88E2C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7.8</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DCC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2.7</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6AAB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3.3</w:t>
            </w:r>
          </w:p>
        </w:tc>
      </w:tr>
      <w:tr w:rsidR="00A06D83" w14:paraId="3F9CBF84"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AEA12D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0E1FB6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2.2</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767FD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0</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512A09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4</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6A779A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6.7</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F2C95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2.5</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A2402D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3.3</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28E27A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7.8</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94364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2.7</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F3A20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3.3</w:t>
            </w:r>
          </w:p>
        </w:tc>
      </w:tr>
      <w:tr w:rsidR="00A06D83" w14:paraId="6224D4C5"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6BFFE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457DC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6</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6B4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9</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377C9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8</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B3C74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5.1</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0FCD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1.2</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21466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2.2</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395FBD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5.8</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141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1.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BA92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2.3</w:t>
            </w:r>
          </w:p>
        </w:tc>
      </w:tr>
      <w:tr w:rsidR="00A06D83" w14:paraId="2AACCA37" w14:textId="77777777" w:rsidTr="00370778">
        <w:trPr>
          <w:jc w:val="center"/>
        </w:trPr>
        <w:tc>
          <w:tcPr>
            <w:tcW w:w="12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A036BB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B</w:t>
            </w:r>
            <w:proofErr w:type="spellEnd"/>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048701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8</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014B6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4</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AB6332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6</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AD4B09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9.4</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65EE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4.3</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9F38E8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4.7</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FB0676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1.4</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BAC7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5.0</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4271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5.1</w:t>
            </w:r>
          </w:p>
        </w:tc>
      </w:tr>
      <w:tr w:rsidR="00370778" w14:paraId="5C4E5BFC" w14:textId="77777777" w:rsidTr="00370778">
        <w:trPr>
          <w:jc w:val="center"/>
        </w:trPr>
        <w:tc>
          <w:tcPr>
            <w:tcW w:w="10083" w:type="dxa"/>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1D67B8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vertAlign w:val="superscript"/>
              </w:rPr>
              <w:t>a</w:t>
            </w:r>
            <w:r>
              <w:rPr>
                <w:rFonts w:ascii="Arial" w:eastAsia="Arial" w:hAnsi="Arial" w:cs="Arial"/>
                <w:color w:val="000000"/>
              </w:rPr>
              <w:t>all</w:t>
            </w:r>
            <w:proofErr w:type="spellEnd"/>
            <w:r>
              <w:rPr>
                <w:rFonts w:ascii="Arial" w:eastAsia="Arial" w:hAnsi="Arial" w:cs="Arial"/>
                <w:color w:val="000000"/>
              </w:rPr>
              <w:t xml:space="preserve"> metrics are relative to the true value of the parameter and expressed in %</w:t>
            </w:r>
          </w:p>
        </w:tc>
      </w:tr>
    </w:tbl>
    <w:p w14:paraId="452BC03E" w14:textId="22C65D9C" w:rsidR="00A06D83" w:rsidRDefault="00A06D83">
      <w:pPr>
        <w:pStyle w:val="Corpsdetexte"/>
      </w:pPr>
    </w:p>
    <w:p w14:paraId="2F01E3D1" w14:textId="77777777" w:rsidR="00A06D83" w:rsidRDefault="00A06D83">
      <w:r>
        <w:br w:type="page"/>
      </w:r>
    </w:p>
    <w:p w14:paraId="18FFA76A" w14:textId="77777777" w:rsidR="00370778" w:rsidRDefault="00370778">
      <w:pPr>
        <w:pStyle w:val="Corpsdetexte"/>
      </w:pPr>
    </w:p>
    <w:p w14:paraId="3A7AE15E" w14:textId="77777777" w:rsidR="0037077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b : Performance metrics for GM - GSD = 1.5</w:t>
      </w:r>
    </w:p>
    <w:tbl>
      <w:tblPr>
        <w:tblStyle w:val="Table"/>
        <w:tblW w:w="0" w:type="auto"/>
        <w:jc w:val="center"/>
        <w:tblLayout w:type="fixed"/>
        <w:tblLook w:val="0420" w:firstRow="1" w:lastRow="0" w:firstColumn="0" w:lastColumn="0" w:noHBand="0" w:noVBand="1"/>
      </w:tblPr>
      <w:tblGrid>
        <w:gridCol w:w="1272"/>
        <w:gridCol w:w="979"/>
        <w:gridCol w:w="979"/>
        <w:gridCol w:w="979"/>
        <w:gridCol w:w="979"/>
        <w:gridCol w:w="979"/>
        <w:gridCol w:w="979"/>
        <w:gridCol w:w="979"/>
        <w:gridCol w:w="979"/>
        <w:gridCol w:w="979"/>
      </w:tblGrid>
      <w:tr w:rsidR="00370778" w14:paraId="451136D8"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49AA2" w14:textId="77777777" w:rsidR="00370778" w:rsidRDefault="00370778">
            <w:pPr>
              <w:pBdr>
                <w:top w:val="none" w:sz="0" w:space="0" w:color="000000"/>
                <w:left w:val="none" w:sz="0" w:space="0" w:color="000000"/>
                <w:bottom w:val="none" w:sz="0" w:space="0" w:color="000000"/>
                <w:right w:val="none" w:sz="0" w:space="0" w:color="000000"/>
              </w:pBdr>
              <w:spacing w:before="100" w:after="100"/>
              <w:ind w:left="100" w:right="100"/>
            </w:pP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4CF74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Bias</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6D14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Precision</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882D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RMSE</w:t>
            </w:r>
            <w:r>
              <w:rPr>
                <w:rFonts w:ascii="Arial" w:eastAsia="Arial" w:hAnsi="Arial" w:cs="Arial"/>
                <w:color w:val="000000"/>
                <w:vertAlign w:val="superscript"/>
              </w:rPr>
              <w:t>a</w:t>
            </w:r>
          </w:p>
        </w:tc>
      </w:tr>
      <w:tr w:rsidR="00370778" w14:paraId="7504B941"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71DF2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pproach</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8A971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3F30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E1B2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4339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3CA0F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F9087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C68F0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ACD0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931B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r>
      <w:tr w:rsidR="00A06D83" w14:paraId="11C11C38" w14:textId="77777777" w:rsidTr="00370778">
        <w:trPr>
          <w:jc w:val="center"/>
        </w:trPr>
        <w:tc>
          <w:tcPr>
            <w:tcW w:w="12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43DDE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deal_F</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A511A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1</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4187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4</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4BD91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9</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D4EA6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4.5</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519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9</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B723A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3.8</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DF01E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4.7</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CA2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7.0</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3744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3.8</w:t>
            </w:r>
          </w:p>
        </w:tc>
      </w:tr>
      <w:tr w:rsidR="00A06D83" w14:paraId="3F70982F"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6441F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ideal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942C43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0</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D7F7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4</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0C0C9A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9</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F0422E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4.5</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BC6DC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9</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3CB83F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3.8</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92886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4.7</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88947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7.0</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B37A8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3.8</w:t>
            </w:r>
          </w:p>
        </w:tc>
      </w:tr>
      <w:tr w:rsidR="00A06D83" w14:paraId="4291DADA"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8B28A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A45A6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6</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F36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26CC0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3</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6D24A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8.8</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499F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0.0</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F32D35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3</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E2CF8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8.8</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51D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0.0</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0C99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4</w:t>
            </w:r>
          </w:p>
        </w:tc>
      </w:tr>
      <w:tr w:rsidR="00A06D83" w14:paraId="1C24F3AC"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085BDE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5D41A0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6</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F7F60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7A6692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3</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61D95C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8.8</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07B03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0.0</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9FFD4F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3</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6990CC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8.8</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8BDEF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0.0</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F6B90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4</w:t>
            </w:r>
          </w:p>
        </w:tc>
      </w:tr>
      <w:tr w:rsidR="00A06D83" w14:paraId="5397145D"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A4D4D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852CC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8</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3490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5</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E6362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4</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B7C25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8.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682F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9.4</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FAA93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5.7</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39EC3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8.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8F8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9.9</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46C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6</w:t>
            </w:r>
          </w:p>
        </w:tc>
      </w:tr>
      <w:tr w:rsidR="00A06D83" w14:paraId="229F4AD6" w14:textId="77777777" w:rsidTr="00370778">
        <w:trPr>
          <w:jc w:val="center"/>
        </w:trPr>
        <w:tc>
          <w:tcPr>
            <w:tcW w:w="12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5F505F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B</w:t>
            </w:r>
            <w:proofErr w:type="spellEnd"/>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3F351F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3</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D2EA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4</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1138B0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9</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5C9FEA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9.6</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C69A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0.5</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5AECD1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7</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DFFC55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9.8</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3C6A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0.5</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9835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7</w:t>
            </w:r>
          </w:p>
        </w:tc>
      </w:tr>
      <w:tr w:rsidR="00370778" w14:paraId="22C4CD6B" w14:textId="77777777" w:rsidTr="00370778">
        <w:trPr>
          <w:jc w:val="center"/>
        </w:trPr>
        <w:tc>
          <w:tcPr>
            <w:tcW w:w="10083" w:type="dxa"/>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06C51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vertAlign w:val="superscript"/>
              </w:rPr>
              <w:t>a</w:t>
            </w:r>
            <w:r>
              <w:rPr>
                <w:rFonts w:ascii="Arial" w:eastAsia="Arial" w:hAnsi="Arial" w:cs="Arial"/>
                <w:color w:val="000000"/>
              </w:rPr>
              <w:t>all</w:t>
            </w:r>
            <w:proofErr w:type="spellEnd"/>
            <w:r>
              <w:rPr>
                <w:rFonts w:ascii="Arial" w:eastAsia="Arial" w:hAnsi="Arial" w:cs="Arial"/>
                <w:color w:val="000000"/>
              </w:rPr>
              <w:t xml:space="preserve"> metrics are relative to the true value of the parameter and expressed in %</w:t>
            </w:r>
          </w:p>
        </w:tc>
      </w:tr>
    </w:tbl>
    <w:p w14:paraId="73093A37" w14:textId="77777777" w:rsidR="00370778" w:rsidRDefault="00370778">
      <w:pPr>
        <w:pStyle w:val="Corpsdetexte"/>
      </w:pPr>
    </w:p>
    <w:p w14:paraId="440B4099" w14:textId="77777777" w:rsidR="00370778" w:rsidRDefault="00000000">
      <w:pPr>
        <w:pStyle w:val="Corpsdetexte"/>
      </w:pPr>
      <w:r>
        <w:t>Table 2c and d below presents the same results as above but using different performance metrics : median difference, median absolute deviation (MAD), and RMSLE (RMSE calculated in the log scale). MAD is a robust measure of the variability of the estimates, while RMSLE is a measure of the overal accuracy of the estimates (combining bias and precision).</w:t>
      </w:r>
    </w:p>
    <w:p w14:paraId="7EBA07B8" w14:textId="77777777" w:rsidR="0037077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c : Alternative performance metrics for GM - GSD = 2.5</w:t>
      </w:r>
    </w:p>
    <w:tbl>
      <w:tblPr>
        <w:tblStyle w:val="Table"/>
        <w:tblW w:w="0" w:type="auto"/>
        <w:jc w:val="center"/>
        <w:tblLayout w:type="fixed"/>
        <w:tblLook w:val="0420" w:firstRow="1" w:lastRow="0" w:firstColumn="0" w:lastColumn="0" w:noHBand="0" w:noVBand="1"/>
      </w:tblPr>
      <w:tblGrid>
        <w:gridCol w:w="1272"/>
        <w:gridCol w:w="979"/>
        <w:gridCol w:w="979"/>
        <w:gridCol w:w="979"/>
        <w:gridCol w:w="979"/>
        <w:gridCol w:w="979"/>
        <w:gridCol w:w="979"/>
        <w:gridCol w:w="979"/>
        <w:gridCol w:w="979"/>
        <w:gridCol w:w="979"/>
      </w:tblGrid>
      <w:tr w:rsidR="00370778" w14:paraId="6CA1D005"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C70B64" w14:textId="77777777" w:rsidR="00370778" w:rsidRDefault="00370778">
            <w:pPr>
              <w:pBdr>
                <w:top w:val="none" w:sz="0" w:space="0" w:color="000000"/>
                <w:left w:val="none" w:sz="0" w:space="0" w:color="000000"/>
                <w:bottom w:val="none" w:sz="0" w:space="0" w:color="000000"/>
                <w:right w:val="none" w:sz="0" w:space="0" w:color="000000"/>
              </w:pBdr>
              <w:spacing w:before="100" w:after="100"/>
              <w:ind w:left="100" w:right="100"/>
            </w:pP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0CC46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Median error</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D6C14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MAD</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C1032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RMSLE</w:t>
            </w:r>
          </w:p>
        </w:tc>
      </w:tr>
      <w:tr w:rsidR="00370778" w14:paraId="652DC9FA"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B6312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pproach</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856D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886B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D50A0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F59F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5ADF8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3EEC0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0BCC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87E78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A04F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r>
      <w:tr w:rsidR="00A06D83" w14:paraId="7385089C" w14:textId="77777777" w:rsidTr="00370778">
        <w:trPr>
          <w:jc w:val="center"/>
        </w:trPr>
        <w:tc>
          <w:tcPr>
            <w:tcW w:w="12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AA6FE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deal_F</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9318C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4</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594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8</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0D96D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3</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61AFF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80</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8977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89</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C73F9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76</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DF66C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50</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617B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6</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7946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9</w:t>
            </w:r>
          </w:p>
        </w:tc>
      </w:tr>
      <w:tr w:rsidR="00A06D83" w14:paraId="47185238"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1A836A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ideal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460A7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4</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CA15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8</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69586B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3</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15D7EE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80</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DA6A1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89</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825C09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76</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B5A237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50</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0F786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6</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BD28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9</w:t>
            </w:r>
          </w:p>
        </w:tc>
      </w:tr>
      <w:tr w:rsidR="00A06D83" w14:paraId="45FF2144"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170BA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25FEC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74</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CB3B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85</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7885D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80</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B3990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9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3123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99</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DE8BF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78</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AB6CB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53</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DCA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7</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CF99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1</w:t>
            </w:r>
          </w:p>
        </w:tc>
      </w:tr>
      <w:tr w:rsidR="00A06D83" w14:paraId="4E98B101"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7AC15A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FC698D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75</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2DB7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84</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A09DF6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80</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7CD8D8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93</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BC271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99</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434D1D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78</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963AE5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53</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248CD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7</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3BB4E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1</w:t>
            </w:r>
          </w:p>
        </w:tc>
      </w:tr>
      <w:tr w:rsidR="00A06D83" w14:paraId="231A6156"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CB431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D9870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25</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B77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48</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14123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48</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0CAF5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71</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F55C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81</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7A7D7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63</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2C5E0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53</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1036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8</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D12E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1</w:t>
            </w:r>
          </w:p>
        </w:tc>
      </w:tr>
      <w:tr w:rsidR="00A06D83" w14:paraId="0190F451" w14:textId="77777777" w:rsidTr="00370778">
        <w:trPr>
          <w:jc w:val="center"/>
        </w:trPr>
        <w:tc>
          <w:tcPr>
            <w:tcW w:w="12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614F60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B</w:t>
            </w:r>
            <w:proofErr w:type="spellEnd"/>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D2F904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1</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BF124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6</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12C9B1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8</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7457EE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28</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2C98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24</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199077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98</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6BFEE6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53</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2AC8B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7</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636E7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1</w:t>
            </w:r>
          </w:p>
        </w:tc>
      </w:tr>
      <w:tr w:rsidR="00370778" w14:paraId="6FA1BC4E" w14:textId="77777777" w:rsidTr="00370778">
        <w:trPr>
          <w:jc w:val="center"/>
        </w:trPr>
        <w:tc>
          <w:tcPr>
            <w:tcW w:w="10083" w:type="dxa"/>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0F9864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vertAlign w:val="superscript"/>
              </w:rPr>
              <w:t>a</w:t>
            </w:r>
            <w:r>
              <w:rPr>
                <w:rFonts w:ascii="Arial" w:eastAsia="Arial" w:hAnsi="Arial" w:cs="Arial"/>
                <w:color w:val="000000"/>
              </w:rPr>
              <w:t>True</w:t>
            </w:r>
            <w:proofErr w:type="spellEnd"/>
            <w:r>
              <w:rPr>
                <w:rFonts w:ascii="Arial" w:eastAsia="Arial" w:hAnsi="Arial" w:cs="Arial"/>
                <w:color w:val="000000"/>
              </w:rPr>
              <w:t xml:space="preserve"> value of GM is 22.15</w:t>
            </w:r>
          </w:p>
        </w:tc>
      </w:tr>
    </w:tbl>
    <w:p w14:paraId="2AC1DF51" w14:textId="77777777" w:rsidR="00370778" w:rsidRDefault="00370778">
      <w:pPr>
        <w:pStyle w:val="Corpsdetexte"/>
      </w:pPr>
    </w:p>
    <w:p w14:paraId="6AA0FE50" w14:textId="77777777" w:rsidR="0037077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2c : Alternative performance metrics for GM - GSD = 1.5</w:t>
      </w:r>
    </w:p>
    <w:tbl>
      <w:tblPr>
        <w:tblStyle w:val="Table"/>
        <w:tblW w:w="0" w:type="auto"/>
        <w:jc w:val="center"/>
        <w:tblLayout w:type="fixed"/>
        <w:tblLook w:val="0420" w:firstRow="1" w:lastRow="0" w:firstColumn="0" w:lastColumn="0" w:noHBand="0" w:noVBand="1"/>
      </w:tblPr>
      <w:tblGrid>
        <w:gridCol w:w="1272"/>
        <w:gridCol w:w="979"/>
        <w:gridCol w:w="979"/>
        <w:gridCol w:w="979"/>
        <w:gridCol w:w="979"/>
        <w:gridCol w:w="979"/>
        <w:gridCol w:w="979"/>
        <w:gridCol w:w="979"/>
        <w:gridCol w:w="979"/>
        <w:gridCol w:w="979"/>
      </w:tblGrid>
      <w:tr w:rsidR="00370778" w14:paraId="68705863"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945BD" w14:textId="77777777" w:rsidR="00370778" w:rsidRDefault="00370778">
            <w:pPr>
              <w:pBdr>
                <w:top w:val="none" w:sz="0" w:space="0" w:color="000000"/>
                <w:left w:val="none" w:sz="0" w:space="0" w:color="000000"/>
                <w:bottom w:val="none" w:sz="0" w:space="0" w:color="000000"/>
                <w:right w:val="none" w:sz="0" w:space="0" w:color="000000"/>
              </w:pBdr>
              <w:spacing w:before="100" w:after="100"/>
              <w:ind w:left="100" w:right="100"/>
            </w:pP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5351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Median error</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D337A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MAD</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B029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RMSLE</w:t>
            </w:r>
          </w:p>
        </w:tc>
      </w:tr>
      <w:tr w:rsidR="00370778" w14:paraId="2A525F5B"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BCAD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pproach</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A29EF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9F87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7D118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15E89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87E6E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313A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5A35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57365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D62C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r>
      <w:tr w:rsidR="00A06D83" w14:paraId="6759DD82" w14:textId="77777777" w:rsidTr="00370778">
        <w:trPr>
          <w:jc w:val="center"/>
        </w:trPr>
        <w:tc>
          <w:tcPr>
            <w:tcW w:w="12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20E65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deal_F</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31B85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6</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39B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2</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A915F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2</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BBE2B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34</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85C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80</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1A3AD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70</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51687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3</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13C7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6</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E45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3</w:t>
            </w:r>
          </w:p>
        </w:tc>
      </w:tr>
      <w:tr w:rsidR="00A06D83" w14:paraId="55E5EFCC"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D93A06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ideal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37CDFD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7</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A407E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2</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7D0301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2</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8D1AFE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34</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6310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80</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8A4640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70</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59F975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3</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7D190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6</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350AA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3</w:t>
            </w:r>
          </w:p>
        </w:tc>
      </w:tr>
      <w:tr w:rsidR="00A06D83" w14:paraId="447E55B9"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2D441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9B190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43</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EB3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72</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1ACC4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75</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1BCE4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75</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6729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81</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27903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51</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D40A5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8</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565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0</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9E33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7</w:t>
            </w:r>
          </w:p>
        </w:tc>
      </w:tr>
      <w:tr w:rsidR="00A06D83" w14:paraId="0612BBCB"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AB828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7BA891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43</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295B3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72</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F9C571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74</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BC6FE7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76</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1C78D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82</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B549BA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51</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7E3734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8</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CAA4C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0</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1FC69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7</w:t>
            </w:r>
          </w:p>
        </w:tc>
      </w:tr>
      <w:tr w:rsidR="00A06D83" w14:paraId="6CA91438"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BB16E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6AE36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6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1C7F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20</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380624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33</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4850E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53</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4B6D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61</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F61E0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34</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EA016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9</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49B9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1</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2D60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8</w:t>
            </w:r>
          </w:p>
        </w:tc>
      </w:tr>
      <w:tr w:rsidR="00A06D83" w14:paraId="4DD697EE" w14:textId="77777777" w:rsidTr="00370778">
        <w:trPr>
          <w:jc w:val="center"/>
        </w:trPr>
        <w:tc>
          <w:tcPr>
            <w:tcW w:w="12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D798E1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B</w:t>
            </w:r>
            <w:proofErr w:type="spellEnd"/>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B4D225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6</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AFB2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1</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0F1228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1</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DC6E42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0.00</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B3B6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03</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F91CD3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68</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77A435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8</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765FC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0</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478A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6</w:t>
            </w:r>
          </w:p>
        </w:tc>
      </w:tr>
      <w:tr w:rsidR="00370778" w14:paraId="6680D987" w14:textId="77777777" w:rsidTr="00370778">
        <w:trPr>
          <w:jc w:val="center"/>
        </w:trPr>
        <w:tc>
          <w:tcPr>
            <w:tcW w:w="10083" w:type="dxa"/>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C8F74C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vertAlign w:val="superscript"/>
              </w:rPr>
              <w:t>a</w:t>
            </w:r>
            <w:r>
              <w:rPr>
                <w:rFonts w:ascii="Arial" w:eastAsia="Arial" w:hAnsi="Arial" w:cs="Arial"/>
                <w:color w:val="000000"/>
              </w:rPr>
              <w:t>True</w:t>
            </w:r>
            <w:proofErr w:type="spellEnd"/>
            <w:r>
              <w:rPr>
                <w:rFonts w:ascii="Arial" w:eastAsia="Arial" w:hAnsi="Arial" w:cs="Arial"/>
                <w:color w:val="000000"/>
              </w:rPr>
              <w:t xml:space="preserve"> value of GM is 51.3</w:t>
            </w:r>
          </w:p>
        </w:tc>
      </w:tr>
    </w:tbl>
    <w:p w14:paraId="7825EFF3" w14:textId="77777777" w:rsidR="00370778" w:rsidRDefault="00370778">
      <w:pPr>
        <w:pStyle w:val="Corpsdetexte"/>
      </w:pPr>
    </w:p>
    <w:p w14:paraId="62732A4C" w14:textId="77777777" w:rsidR="00370778" w:rsidRDefault="00000000">
      <w:pPr>
        <w:pStyle w:val="Corpsdetexte"/>
      </w:pPr>
      <w:r>
        <w:rPr>
          <w:i/>
          <w:iCs/>
        </w:rPr>
        <w:t>overall observations from T2a to T2d :</w:t>
      </w:r>
    </w:p>
    <w:p w14:paraId="772A8A89" w14:textId="77777777" w:rsidR="00370778" w:rsidRDefault="00000000">
      <w:pPr>
        <w:numPr>
          <w:ilvl w:val="0"/>
          <w:numId w:val="8"/>
        </w:numPr>
      </w:pPr>
      <w:r>
        <w:t>It might seem counter intuitive to see some bias for GM, whichever the approach, but this is due to the skewed distribution of the estimated parameters in this simulation study. Table 2c and 2d show that the median error is very close to 0 for GM.</w:t>
      </w:r>
    </w:p>
    <w:p w14:paraId="36119D4F" w14:textId="77777777" w:rsidR="00370778" w:rsidRDefault="00000000">
      <w:pPr>
        <w:numPr>
          <w:ilvl w:val="0"/>
          <w:numId w:val="8"/>
        </w:numPr>
      </w:pPr>
      <w:r>
        <w:t>Estimation of GM seems little affected by the choice between the Bayesian and Frequentist approach, using measurement error or not. Theonly discernible difference is the GUM approach seem to slightly decrease the GM estimate compared to the naive approach whereas the the Bayesian ME approach does the opposite.</w:t>
      </w:r>
    </w:p>
    <w:p w14:paraId="5CCCBD22" w14:textId="77777777" w:rsidR="00370778" w:rsidRDefault="00000000">
      <w:r>
        <w:br w:type="page"/>
      </w:r>
    </w:p>
    <w:p w14:paraId="3580AE99" w14:textId="77777777" w:rsidR="00370778" w:rsidRDefault="00000000">
      <w:pPr>
        <w:pStyle w:val="Titre4"/>
      </w:pPr>
      <w:bookmarkStart w:id="7" w:name="geometric-standard-deviation"/>
      <w:bookmarkEnd w:id="6"/>
      <w:r>
        <w:lastRenderedPageBreak/>
        <w:t>geometric standard deviation</w:t>
      </w:r>
    </w:p>
    <w:p w14:paraId="24B6F6FB" w14:textId="77777777" w:rsidR="00370778" w:rsidRDefault="00000000">
      <w:pPr>
        <w:pStyle w:val="FirstParagraph"/>
      </w:pPr>
      <w:r>
        <w:t>Table 3a and b below presents the results for the estimation of the geometric standard deviation for true GSD = 2.5 and 1.5. All metrics are relative to the true value of the parameter.</w:t>
      </w:r>
    </w:p>
    <w:p w14:paraId="1A2DB508" w14:textId="77777777" w:rsidR="0037077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a : Performance metrics for GSD - GSD =2.5</w:t>
      </w:r>
    </w:p>
    <w:tbl>
      <w:tblPr>
        <w:tblStyle w:val="Table"/>
        <w:tblW w:w="0" w:type="auto"/>
        <w:jc w:val="center"/>
        <w:tblLayout w:type="fixed"/>
        <w:tblLook w:val="0420" w:firstRow="1" w:lastRow="0" w:firstColumn="0" w:lastColumn="0" w:noHBand="0" w:noVBand="1"/>
      </w:tblPr>
      <w:tblGrid>
        <w:gridCol w:w="1272"/>
        <w:gridCol w:w="979"/>
        <w:gridCol w:w="979"/>
        <w:gridCol w:w="979"/>
        <w:gridCol w:w="979"/>
        <w:gridCol w:w="979"/>
        <w:gridCol w:w="979"/>
        <w:gridCol w:w="979"/>
        <w:gridCol w:w="979"/>
        <w:gridCol w:w="979"/>
      </w:tblGrid>
      <w:tr w:rsidR="00370778" w14:paraId="4FBCFA83"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6B012" w14:textId="77777777" w:rsidR="00370778" w:rsidRDefault="00370778">
            <w:pPr>
              <w:pBdr>
                <w:top w:val="none" w:sz="0" w:space="0" w:color="000000"/>
                <w:left w:val="none" w:sz="0" w:space="0" w:color="000000"/>
                <w:bottom w:val="none" w:sz="0" w:space="0" w:color="000000"/>
                <w:right w:val="none" w:sz="0" w:space="0" w:color="000000"/>
              </w:pBdr>
              <w:spacing w:before="100" w:after="100"/>
              <w:ind w:left="100" w:right="100"/>
            </w:pP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1D9D4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Bias</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74E2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Precision</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D680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RMSE</w:t>
            </w:r>
            <w:r>
              <w:rPr>
                <w:rFonts w:ascii="Arial" w:eastAsia="Arial" w:hAnsi="Arial" w:cs="Arial"/>
                <w:color w:val="000000"/>
                <w:vertAlign w:val="superscript"/>
              </w:rPr>
              <w:t>a</w:t>
            </w:r>
          </w:p>
        </w:tc>
      </w:tr>
      <w:tr w:rsidR="00370778" w14:paraId="49CE947E"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E34AE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pproach</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BC8B0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2E7DF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307E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740CE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1FD2C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62CF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58695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EAFA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6AE6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r>
      <w:tr w:rsidR="00A06D83" w14:paraId="0B495825" w14:textId="77777777" w:rsidTr="00370778">
        <w:trPr>
          <w:jc w:val="center"/>
        </w:trPr>
        <w:tc>
          <w:tcPr>
            <w:tcW w:w="12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237A2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deal_F</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11A52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0</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9761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3582D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EA3F0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0.2</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310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0.2</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E6AD3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3.4</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8F192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0.2</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AE2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0.2</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73A6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3.4</w:t>
            </w:r>
          </w:p>
        </w:tc>
      </w:tr>
      <w:tr w:rsidR="00A06D83" w14:paraId="06F7779F"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7C7302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ideal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F8FF2A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3</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5DF03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8</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ED5B3F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0</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764FA5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8.7</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E4DAF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4.2</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1B1C74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0.6</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C37689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8.7</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B4CC6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4.2</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12CAB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0.6</w:t>
            </w:r>
          </w:p>
        </w:tc>
      </w:tr>
      <w:tr w:rsidR="00A06D83" w14:paraId="52B024FA"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EB4B78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F1625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0</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F16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2</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1AE1C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3</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551FB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7.3</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F33D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3.9</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E653A1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6.2</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73576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7.5</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D07B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4.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2C7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6.6</w:t>
            </w:r>
          </w:p>
        </w:tc>
      </w:tr>
      <w:tr w:rsidR="00A06D83" w14:paraId="4E0422BC"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A8770C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8FF241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4</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195CD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4</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B0BFBC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9</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5C5C59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1.1</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3A580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6.5</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50998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2.7</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B1FA44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1.2</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EEA49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6.9</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2C27E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3.2</w:t>
            </w:r>
          </w:p>
        </w:tc>
      </w:tr>
      <w:tr w:rsidR="00A06D83" w14:paraId="5927E996"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B5614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610E7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1</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413B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0</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25275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9</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627EE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8.1</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74E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4.0</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5287E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6.3</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334F5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8.8</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710C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5.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B4BC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7.7</w:t>
            </w:r>
          </w:p>
        </w:tc>
      </w:tr>
      <w:tr w:rsidR="00A06D83" w14:paraId="0035E718" w14:textId="77777777" w:rsidTr="00370778">
        <w:trPr>
          <w:jc w:val="center"/>
        </w:trPr>
        <w:tc>
          <w:tcPr>
            <w:tcW w:w="12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B3911E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B</w:t>
            </w:r>
            <w:proofErr w:type="spellEnd"/>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770D92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5</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46BDE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7F0048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E9D4E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9.0</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98E6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5.8</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3F952F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2.3</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EFF0F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9.1</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FC390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5.8</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24A0B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2.3</w:t>
            </w:r>
          </w:p>
        </w:tc>
      </w:tr>
      <w:tr w:rsidR="00370778" w14:paraId="2C3912EA" w14:textId="77777777" w:rsidTr="00370778">
        <w:trPr>
          <w:jc w:val="center"/>
        </w:trPr>
        <w:tc>
          <w:tcPr>
            <w:tcW w:w="10083" w:type="dxa"/>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EEF450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vertAlign w:val="superscript"/>
              </w:rPr>
              <w:t>a</w:t>
            </w:r>
            <w:r>
              <w:rPr>
                <w:rFonts w:ascii="Arial" w:eastAsia="Arial" w:hAnsi="Arial" w:cs="Arial"/>
                <w:color w:val="000000"/>
              </w:rPr>
              <w:t>all</w:t>
            </w:r>
            <w:proofErr w:type="spellEnd"/>
            <w:r>
              <w:rPr>
                <w:rFonts w:ascii="Arial" w:eastAsia="Arial" w:hAnsi="Arial" w:cs="Arial"/>
                <w:color w:val="000000"/>
              </w:rPr>
              <w:t xml:space="preserve"> metrics are relative to the true value of the parameter and expressed in %</w:t>
            </w:r>
          </w:p>
        </w:tc>
      </w:tr>
    </w:tbl>
    <w:p w14:paraId="2497614B" w14:textId="77777777" w:rsidR="00370778" w:rsidRDefault="00370778">
      <w:pPr>
        <w:pStyle w:val="Corpsdetexte"/>
      </w:pPr>
    </w:p>
    <w:p w14:paraId="5E7C3C42" w14:textId="77777777" w:rsidR="0037077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a : Performance metrics for GSD - GSD =1.5</w:t>
      </w:r>
    </w:p>
    <w:tbl>
      <w:tblPr>
        <w:tblStyle w:val="Table"/>
        <w:tblW w:w="0" w:type="auto"/>
        <w:jc w:val="center"/>
        <w:tblLayout w:type="fixed"/>
        <w:tblLook w:val="0420" w:firstRow="1" w:lastRow="0" w:firstColumn="0" w:lastColumn="0" w:noHBand="0" w:noVBand="1"/>
      </w:tblPr>
      <w:tblGrid>
        <w:gridCol w:w="1272"/>
        <w:gridCol w:w="979"/>
        <w:gridCol w:w="979"/>
        <w:gridCol w:w="979"/>
        <w:gridCol w:w="979"/>
        <w:gridCol w:w="979"/>
        <w:gridCol w:w="979"/>
        <w:gridCol w:w="979"/>
        <w:gridCol w:w="979"/>
        <w:gridCol w:w="979"/>
      </w:tblGrid>
      <w:tr w:rsidR="00370778" w14:paraId="722898DD"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08ACA" w14:textId="77777777" w:rsidR="00370778" w:rsidRDefault="00370778">
            <w:pPr>
              <w:pBdr>
                <w:top w:val="none" w:sz="0" w:space="0" w:color="000000"/>
                <w:left w:val="none" w:sz="0" w:space="0" w:color="000000"/>
                <w:bottom w:val="none" w:sz="0" w:space="0" w:color="000000"/>
                <w:right w:val="none" w:sz="0" w:space="0" w:color="000000"/>
              </w:pBdr>
              <w:spacing w:before="100" w:after="100"/>
              <w:ind w:left="100" w:right="100"/>
            </w:pP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946E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Bias</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A26F8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Precision</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E477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RMSE</w:t>
            </w:r>
            <w:r>
              <w:rPr>
                <w:rFonts w:ascii="Arial" w:eastAsia="Arial" w:hAnsi="Arial" w:cs="Arial"/>
                <w:color w:val="000000"/>
                <w:vertAlign w:val="superscript"/>
              </w:rPr>
              <w:t>a</w:t>
            </w:r>
          </w:p>
        </w:tc>
      </w:tr>
      <w:tr w:rsidR="00370778" w14:paraId="3BEF87FB"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7D411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pproach</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5B02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3512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3D63F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2FEA7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43CAB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50B1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6B90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346B2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F807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r>
      <w:tr w:rsidR="00A06D83" w14:paraId="631CB706" w14:textId="77777777" w:rsidTr="00370778">
        <w:trPr>
          <w:jc w:val="center"/>
        </w:trPr>
        <w:tc>
          <w:tcPr>
            <w:tcW w:w="12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40779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deal_F</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3963D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6</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92D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2</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89C96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7</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00593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9.5</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AB8C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2.6</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3F1CB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0.1</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3E107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9.6</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949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2.6</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C83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0.1</w:t>
            </w:r>
          </w:p>
        </w:tc>
      </w:tr>
      <w:tr w:rsidR="00A06D83" w14:paraId="3FF2B05D"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A64D0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ideal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9E4E17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9.7</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A9DA8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8</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B327B5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7</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AB3695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5.2</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CFE2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2.5</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C1000C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0.2</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FBAD5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4.9</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368A0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5.3</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5AD03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1.7</w:t>
            </w:r>
          </w:p>
        </w:tc>
      </w:tr>
      <w:tr w:rsidR="00A06D83" w14:paraId="3A79C1C4"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64A63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49824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6</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849D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0</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D4B73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7</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8555C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9.3</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79D5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1.2</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9CC0D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7.2</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9FD47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9.8</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6047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2.7</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6F88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9.3</w:t>
            </w:r>
          </w:p>
        </w:tc>
      </w:tr>
      <w:tr w:rsidR="00A06D83" w14:paraId="6B67DF6D"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C0B4AC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841891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6.5</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342EE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7.7</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DF8836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5.1</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1D5C95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2.0</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997D3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8.4</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865C82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0</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3BC4ED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4.5</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2983A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5.5</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AD10B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2.0</w:t>
            </w:r>
          </w:p>
        </w:tc>
      </w:tr>
      <w:tr w:rsidR="00A06D83" w14:paraId="565F2BB3"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F33E5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ABCFF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5.4</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55B2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8</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975BC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7.5</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A9F03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7.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238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0.1</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6DD38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3</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59C7A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0.3</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E109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6.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408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3.9</w:t>
            </w:r>
          </w:p>
        </w:tc>
      </w:tr>
      <w:tr w:rsidR="00A06D83" w14:paraId="2CA22EA0" w14:textId="77777777" w:rsidTr="00370778">
        <w:trPr>
          <w:jc w:val="center"/>
        </w:trPr>
        <w:tc>
          <w:tcPr>
            <w:tcW w:w="12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C1C610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B</w:t>
            </w:r>
            <w:proofErr w:type="spellEnd"/>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7C1F0D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4.7</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1A95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2.7</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00A801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5</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DE1CEF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8.2</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CEED2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1</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F6C7C7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3.1</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FF064E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0.6</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CEE0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0.5</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246E2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5.6</w:t>
            </w:r>
          </w:p>
        </w:tc>
      </w:tr>
      <w:tr w:rsidR="00370778" w14:paraId="057BD993" w14:textId="77777777" w:rsidTr="00370778">
        <w:trPr>
          <w:jc w:val="center"/>
        </w:trPr>
        <w:tc>
          <w:tcPr>
            <w:tcW w:w="10083" w:type="dxa"/>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4E377E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vertAlign w:val="superscript"/>
              </w:rPr>
              <w:t>a</w:t>
            </w:r>
            <w:r>
              <w:rPr>
                <w:rFonts w:ascii="Arial" w:eastAsia="Arial" w:hAnsi="Arial" w:cs="Arial"/>
                <w:color w:val="000000"/>
              </w:rPr>
              <w:t>all</w:t>
            </w:r>
            <w:proofErr w:type="spellEnd"/>
            <w:r>
              <w:rPr>
                <w:rFonts w:ascii="Arial" w:eastAsia="Arial" w:hAnsi="Arial" w:cs="Arial"/>
                <w:color w:val="000000"/>
              </w:rPr>
              <w:t xml:space="preserve"> metrics are relative to the true value of the parameter and expressed in %</w:t>
            </w:r>
          </w:p>
        </w:tc>
      </w:tr>
    </w:tbl>
    <w:p w14:paraId="7B568B28" w14:textId="77777777" w:rsidR="00370778" w:rsidRDefault="00370778">
      <w:pPr>
        <w:pStyle w:val="Corpsdetexte"/>
      </w:pPr>
    </w:p>
    <w:p w14:paraId="4225648F" w14:textId="77777777" w:rsidR="00370778" w:rsidRDefault="00000000">
      <w:pPr>
        <w:pStyle w:val="Corpsdetexte"/>
      </w:pPr>
      <w:r>
        <w:t>Table 3c and d below presents the same results as above but using different performance metrics : median difference, median absolute deviation, and rmsle.</w:t>
      </w:r>
    </w:p>
    <w:p w14:paraId="2F8F9280" w14:textId="77777777" w:rsidR="0037077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3c : Alternative performance metrics for GSD - GSD =2.5</w:t>
      </w:r>
    </w:p>
    <w:tbl>
      <w:tblPr>
        <w:tblStyle w:val="Table"/>
        <w:tblW w:w="0" w:type="auto"/>
        <w:jc w:val="center"/>
        <w:tblLayout w:type="fixed"/>
        <w:tblLook w:val="0420" w:firstRow="1" w:lastRow="0" w:firstColumn="0" w:lastColumn="0" w:noHBand="0" w:noVBand="1"/>
      </w:tblPr>
      <w:tblGrid>
        <w:gridCol w:w="1272"/>
        <w:gridCol w:w="979"/>
        <w:gridCol w:w="979"/>
        <w:gridCol w:w="979"/>
        <w:gridCol w:w="979"/>
        <w:gridCol w:w="979"/>
        <w:gridCol w:w="979"/>
        <w:gridCol w:w="979"/>
        <w:gridCol w:w="979"/>
        <w:gridCol w:w="979"/>
      </w:tblGrid>
      <w:tr w:rsidR="00370778" w14:paraId="777B1E9C"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3F618" w14:textId="77777777" w:rsidR="00370778" w:rsidRDefault="00370778">
            <w:pPr>
              <w:pBdr>
                <w:top w:val="none" w:sz="0" w:space="0" w:color="000000"/>
                <w:left w:val="none" w:sz="0" w:space="0" w:color="000000"/>
                <w:bottom w:val="none" w:sz="0" w:space="0" w:color="000000"/>
                <w:right w:val="none" w:sz="0" w:space="0" w:color="000000"/>
              </w:pBdr>
              <w:spacing w:before="100" w:after="100"/>
              <w:ind w:left="100" w:right="100"/>
            </w:pP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34B60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Median error</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383D6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MAD</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9872D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RMSLE</w:t>
            </w:r>
          </w:p>
        </w:tc>
      </w:tr>
      <w:tr w:rsidR="00370778" w14:paraId="7CC1BB97"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24BD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pproach</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33889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BBF6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AB54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C8222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D2299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91C13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E72D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942E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78D3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r>
      <w:tr w:rsidR="00A06D83" w14:paraId="3A93A949" w14:textId="77777777" w:rsidTr="00370778">
        <w:trPr>
          <w:jc w:val="center"/>
        </w:trPr>
        <w:tc>
          <w:tcPr>
            <w:tcW w:w="12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4681A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deal_F</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E97A0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6</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B308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5</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8106D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9</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F0BD4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74</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003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8</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646EF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9</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01AE8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1</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2599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0</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41E8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6</w:t>
            </w:r>
          </w:p>
        </w:tc>
      </w:tr>
      <w:tr w:rsidR="00A06D83" w14:paraId="73D24385"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DD22EC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ideal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358AF2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8</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4358F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7</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EB986C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4</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7441D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7</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0F45E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0</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DFA66F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4</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A4E0C9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9</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44FEE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6</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F3B0C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4</w:t>
            </w:r>
          </w:p>
        </w:tc>
      </w:tr>
      <w:tr w:rsidR="00A06D83" w14:paraId="4745533F"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75351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834D4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9</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BD3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6</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1DE2F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1</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98154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81</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5744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53</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FA8AB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2</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A7FD2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85C6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1</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D7F9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7</w:t>
            </w:r>
          </w:p>
        </w:tc>
      </w:tr>
      <w:tr w:rsidR="00A06D83" w14:paraId="211D1BD2"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9976DF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16304B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3</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B87B6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1</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6621A1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5</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C8FED1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50</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7C4E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3</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B98BBB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7</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D65218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0</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C3588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8</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275CB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5</w:t>
            </w:r>
          </w:p>
        </w:tc>
      </w:tr>
      <w:tr w:rsidR="00A06D83" w14:paraId="22B7B3B7"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C10F5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777F5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8</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BE4C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5</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64490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2</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53A91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83</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A3BE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53</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2A073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2</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64403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1</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1743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1</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7A0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7</w:t>
            </w:r>
          </w:p>
        </w:tc>
      </w:tr>
      <w:tr w:rsidR="00A06D83" w14:paraId="10E5DDD9" w14:textId="77777777" w:rsidTr="00370778">
        <w:trPr>
          <w:jc w:val="center"/>
        </w:trPr>
        <w:tc>
          <w:tcPr>
            <w:tcW w:w="12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C76446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B</w:t>
            </w:r>
            <w:proofErr w:type="spellEnd"/>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02B03D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5</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3F935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2</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B0465F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7</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2C7B9C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8</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EB7F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2</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2558E0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6</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736549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9</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5831F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8</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80EBE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5</w:t>
            </w:r>
          </w:p>
        </w:tc>
      </w:tr>
      <w:tr w:rsidR="00370778" w14:paraId="0EA72C49" w14:textId="77777777" w:rsidTr="00370778">
        <w:trPr>
          <w:jc w:val="center"/>
        </w:trPr>
        <w:tc>
          <w:tcPr>
            <w:tcW w:w="10083" w:type="dxa"/>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D7C8FD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vertAlign w:val="superscript"/>
              </w:rPr>
              <w:t>a</w:t>
            </w:r>
            <w:r>
              <w:rPr>
                <w:rFonts w:ascii="Arial" w:eastAsia="Arial" w:hAnsi="Arial" w:cs="Arial"/>
                <w:color w:val="000000"/>
              </w:rPr>
              <w:t>True</w:t>
            </w:r>
            <w:proofErr w:type="spellEnd"/>
            <w:r>
              <w:rPr>
                <w:rFonts w:ascii="Arial" w:eastAsia="Arial" w:hAnsi="Arial" w:cs="Arial"/>
                <w:color w:val="000000"/>
              </w:rPr>
              <w:t xml:space="preserve"> value is 2.5</w:t>
            </w:r>
          </w:p>
        </w:tc>
      </w:tr>
    </w:tbl>
    <w:p w14:paraId="3E5AA5B1" w14:textId="77777777" w:rsidR="00370778" w:rsidRDefault="00370778">
      <w:pPr>
        <w:pStyle w:val="Corpsdetexte"/>
      </w:pPr>
    </w:p>
    <w:p w14:paraId="3693417B" w14:textId="77777777" w:rsidR="0037077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d : Alternative performance metrics for GSD - GSD =1.5</w:t>
      </w:r>
    </w:p>
    <w:tbl>
      <w:tblPr>
        <w:tblStyle w:val="Table"/>
        <w:tblW w:w="0" w:type="auto"/>
        <w:jc w:val="center"/>
        <w:tblLayout w:type="fixed"/>
        <w:tblLook w:val="0420" w:firstRow="1" w:lastRow="0" w:firstColumn="0" w:lastColumn="0" w:noHBand="0" w:noVBand="1"/>
      </w:tblPr>
      <w:tblGrid>
        <w:gridCol w:w="1272"/>
        <w:gridCol w:w="979"/>
        <w:gridCol w:w="979"/>
        <w:gridCol w:w="979"/>
        <w:gridCol w:w="979"/>
        <w:gridCol w:w="979"/>
        <w:gridCol w:w="979"/>
        <w:gridCol w:w="979"/>
        <w:gridCol w:w="979"/>
        <w:gridCol w:w="979"/>
      </w:tblGrid>
      <w:tr w:rsidR="00370778" w14:paraId="424FE3E3"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3DEC7" w14:textId="77777777" w:rsidR="00370778" w:rsidRDefault="00370778">
            <w:pPr>
              <w:pBdr>
                <w:top w:val="none" w:sz="0" w:space="0" w:color="000000"/>
                <w:left w:val="none" w:sz="0" w:space="0" w:color="000000"/>
                <w:bottom w:val="none" w:sz="0" w:space="0" w:color="000000"/>
                <w:right w:val="none" w:sz="0" w:space="0" w:color="000000"/>
              </w:pBdr>
              <w:spacing w:before="100" w:after="100"/>
              <w:ind w:left="100" w:right="100"/>
            </w:pP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662F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Median error</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076E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MAD</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F34F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RMSLE</w:t>
            </w:r>
          </w:p>
        </w:tc>
      </w:tr>
      <w:tr w:rsidR="00370778" w14:paraId="72D43600"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6547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pproach</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43C46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3905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5463E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89145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DD564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27B3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EB08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6C49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0D2D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r>
      <w:tr w:rsidR="00A06D83" w14:paraId="7BD2BAEC" w14:textId="77777777" w:rsidTr="00370778">
        <w:trPr>
          <w:jc w:val="center"/>
        </w:trPr>
        <w:tc>
          <w:tcPr>
            <w:tcW w:w="12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288E5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deal_F</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E89E0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0</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56C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4</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80F1A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2</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C418D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9</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ADE2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3</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287DE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0</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726ED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2</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408B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8</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F858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6</w:t>
            </w:r>
          </w:p>
        </w:tc>
      </w:tr>
      <w:tr w:rsidR="00A06D83" w14:paraId="1D6C46AB"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E59EDF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ideal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B0BDF4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5</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823F0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1</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CB8AFE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7</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441323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6</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3161F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3</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589359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0</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BD91C4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3</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1D808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9</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D91E4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7</w:t>
            </w:r>
          </w:p>
        </w:tc>
      </w:tr>
      <w:tr w:rsidR="00A06D83" w14:paraId="116470F0"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DFC7A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FBB1C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0</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0042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8</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0BEC2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0</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6FD03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6</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48AD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7</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9FAD1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4</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C0AB7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5</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D91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1</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AE73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0</w:t>
            </w:r>
          </w:p>
        </w:tc>
      </w:tr>
      <w:tr w:rsidR="00A06D83" w14:paraId="7DE2C342"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54D5FC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45F74A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4</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0A5EE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3</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1E81EB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0</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0EEEE9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1</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43820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6</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DE0245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4</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ADF7A6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8</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68400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3</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6D084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2</w:t>
            </w:r>
          </w:p>
        </w:tc>
      </w:tr>
      <w:tr w:rsidR="00A06D83" w14:paraId="7F43486C"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69C1C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3B9A1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2C05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0</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E8AF1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3</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9263D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5</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2E0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6</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4DB77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3</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84985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6</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607D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3</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7BE1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2</w:t>
            </w:r>
          </w:p>
        </w:tc>
      </w:tr>
      <w:tr w:rsidR="00A06D83" w14:paraId="3604A6B4" w14:textId="77777777" w:rsidTr="00370778">
        <w:trPr>
          <w:jc w:val="center"/>
        </w:trPr>
        <w:tc>
          <w:tcPr>
            <w:tcW w:w="12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33E448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B</w:t>
            </w:r>
            <w:proofErr w:type="spellEnd"/>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6D8D60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0</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7873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5</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B2BE79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0</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E60105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6</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6022A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5</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11DAE2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3</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AAF712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6</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93B9B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11</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49245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09</w:t>
            </w:r>
          </w:p>
        </w:tc>
      </w:tr>
      <w:tr w:rsidR="00370778" w14:paraId="12087DA5" w14:textId="77777777" w:rsidTr="00370778">
        <w:trPr>
          <w:jc w:val="center"/>
        </w:trPr>
        <w:tc>
          <w:tcPr>
            <w:tcW w:w="10083" w:type="dxa"/>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B7C139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vertAlign w:val="superscript"/>
              </w:rPr>
              <w:t>a</w:t>
            </w:r>
            <w:r>
              <w:rPr>
                <w:rFonts w:ascii="Arial" w:eastAsia="Arial" w:hAnsi="Arial" w:cs="Arial"/>
                <w:color w:val="000000"/>
              </w:rPr>
              <w:t>True</w:t>
            </w:r>
            <w:proofErr w:type="spellEnd"/>
            <w:r>
              <w:rPr>
                <w:rFonts w:ascii="Arial" w:eastAsia="Arial" w:hAnsi="Arial" w:cs="Arial"/>
                <w:color w:val="000000"/>
              </w:rPr>
              <w:t xml:space="preserve"> value is 1.5</w:t>
            </w:r>
          </w:p>
        </w:tc>
      </w:tr>
    </w:tbl>
    <w:p w14:paraId="6AC8EB18" w14:textId="77777777" w:rsidR="00370778" w:rsidRDefault="00370778">
      <w:pPr>
        <w:pStyle w:val="Corpsdetexte"/>
      </w:pPr>
    </w:p>
    <w:p w14:paraId="38EFF4DA" w14:textId="77777777" w:rsidR="00370778" w:rsidRDefault="00000000">
      <w:pPr>
        <w:pStyle w:val="Corpsdetexte"/>
      </w:pPr>
      <w:r>
        <w:rPr>
          <w:i/>
          <w:iCs/>
        </w:rPr>
        <w:t>overall observations from T3a to T23 :</w:t>
      </w:r>
    </w:p>
    <w:p w14:paraId="68910FDB" w14:textId="77777777" w:rsidR="00370778" w:rsidRDefault="00000000">
      <w:pPr>
        <w:pStyle w:val="Corpsdetexte"/>
      </w:pPr>
      <w:r>
        <w:t xml:space="preserve">It might be useful to consider here separately tables T3a and T3c, which correspond to true environmental variability quite close to the center of the expostats prior for exposure variability : with such variability we expect expostats to perform better than the frequentist for the estimation of GSD. On the other hand, T3b and T3d correspond to a true environmental variability quite far from the center of the expostats prior : with such </w:t>
      </w:r>
      <w:r>
        <w:lastRenderedPageBreak/>
        <w:t>variability we expect the frequentist estimation of GSD to perform better than expostats, as expostats will pull the estimates towards more “reasonable” values, especially for n=3, but even to some extent for n=6.</w:t>
      </w:r>
    </w:p>
    <w:p w14:paraId="201A3B66" w14:textId="77777777" w:rsidR="00370778" w:rsidRDefault="00000000">
      <w:pPr>
        <w:pStyle w:val="Corpsdetexte"/>
      </w:pPr>
      <w:r>
        <w:t>overall picture for T3a and T3c</w:t>
      </w:r>
    </w:p>
    <w:p w14:paraId="29656EAE" w14:textId="77777777" w:rsidR="00370778" w:rsidRDefault="00000000">
      <w:pPr>
        <w:pStyle w:val="Compact"/>
        <w:numPr>
          <w:ilvl w:val="0"/>
          <w:numId w:val="9"/>
        </w:numPr>
      </w:pPr>
      <w:r>
        <w:t>The Bayesian advantage for true GSDs close to 2.5 is obvious in the “ideal” lines of the tables, with better precision (traditional precision and MAD) and overall performance (RMSE and RMSLE).</w:t>
      </w:r>
    </w:p>
    <w:p w14:paraId="3353CCA6" w14:textId="77777777" w:rsidR="00370778" w:rsidRDefault="00000000">
      <w:pPr>
        <w:pStyle w:val="Compact"/>
        <w:numPr>
          <w:ilvl w:val="0"/>
          <w:numId w:val="9"/>
        </w:numPr>
      </w:pPr>
      <w:r>
        <w:t>The “inflation” of GSD effect expected in the naive vs ideal approach is there but fairly low ( 4% positive bias for naive compared to ideal approach for both the Bayesian and frequentist approaches). Similarly the “double inflation” associated with the GUM approach is also visible ( +4% from naive to ME), and the Bayesian approach to ME also shows the “deflation” towards the ideal value. The median error results, less affected by the skewed distribution of estimates, show a similar pattern in the evolution from ideal to naive to ME. However in absolute term, the medians, being shifted to lower values compared to bias, suggest here that the GUM approach would lead to a slight overestimation and the Bayesian to a slight underestimation ( instead of larger overestimation and no bias). The bias and median error result might seem counter intuitive but they both suggest low influence of S&amp;A error.</w:t>
      </w:r>
    </w:p>
    <w:p w14:paraId="30DEC210" w14:textId="77777777" w:rsidR="00370778" w:rsidRDefault="00000000">
      <w:pPr>
        <w:pStyle w:val="Compact"/>
        <w:numPr>
          <w:ilvl w:val="0"/>
          <w:numId w:val="9"/>
        </w:numPr>
      </w:pPr>
      <w:r>
        <w:t>In terms of precision/MAD going from ideal to naive always decrease precision, but then when going to the ME approach, the precision is re-increased with the Bayesian approach but further decreased with the GUM approach.</w:t>
      </w:r>
    </w:p>
    <w:p w14:paraId="6CC7BDC5" w14:textId="77777777" w:rsidR="00370778" w:rsidRDefault="00000000">
      <w:pPr>
        <w:pStyle w:val="Compact"/>
        <w:numPr>
          <w:ilvl w:val="0"/>
          <w:numId w:val="9"/>
        </w:numPr>
      </w:pPr>
      <w:r>
        <w:t>Overall focusing on the last 2 lines of the tables, the RMSE/RMSLE results show that the Bayesian approach to ME is always better than the GUM approach.</w:t>
      </w:r>
    </w:p>
    <w:p w14:paraId="45C8263A" w14:textId="77777777" w:rsidR="00370778" w:rsidRDefault="00000000">
      <w:pPr>
        <w:pStyle w:val="FirstParagraph"/>
      </w:pPr>
      <w:r>
        <w:t>overall picture for T3b and T3d</w:t>
      </w:r>
    </w:p>
    <w:p w14:paraId="2A6F5C0F" w14:textId="77777777" w:rsidR="00370778" w:rsidRDefault="00000000">
      <w:pPr>
        <w:pStyle w:val="Compact"/>
        <w:numPr>
          <w:ilvl w:val="0"/>
          <w:numId w:val="10"/>
        </w:numPr>
      </w:pPr>
      <w:r>
        <w:t>The Bayesian disadvantage for true GSDs close to 1.5 is obvious in the “ideal” lines of the tables, with a clear positive bias (also seen in median error), especially noticeable for n=3.</w:t>
      </w:r>
    </w:p>
    <w:p w14:paraId="0D2B6EE3" w14:textId="77777777" w:rsidR="00370778" w:rsidRDefault="00000000">
      <w:pPr>
        <w:pStyle w:val="Compact"/>
        <w:numPr>
          <w:ilvl w:val="0"/>
          <w:numId w:val="10"/>
        </w:numPr>
      </w:pPr>
      <w:r>
        <w:t>With such low variability the S&amp;A error is more noticeable, with the frequentist biases going from ~0 to 8% to 17% from the ideal to the naive to the GUM analysis. All in all, the bayesian ME approach, handicapped by its prior, seems perform similarly to the GUM approach, with similar biases but an opposite effect of sample size ( the bayesian approach seems better for larger n, the GUM approach for lower n). The precision and overall metrics still favor the Bayesian ME approach compared to GUM, but the difference is smaller.</w:t>
      </w:r>
    </w:p>
    <w:p w14:paraId="5649C039" w14:textId="77777777" w:rsidR="00370778" w:rsidRDefault="00000000">
      <w:r>
        <w:br w:type="page"/>
      </w:r>
    </w:p>
    <w:p w14:paraId="666028AA" w14:textId="77777777" w:rsidR="00370778" w:rsidRDefault="00000000">
      <w:pPr>
        <w:pStyle w:val="Titre4"/>
      </w:pPr>
      <w:bookmarkStart w:id="8" w:name="th-percentile"/>
      <w:bookmarkEnd w:id="7"/>
      <w:r>
        <w:lastRenderedPageBreak/>
        <w:t>95th percentile</w:t>
      </w:r>
    </w:p>
    <w:p w14:paraId="1204F96C" w14:textId="77777777" w:rsidR="00370778" w:rsidRDefault="00000000">
      <w:pPr>
        <w:pStyle w:val="FirstParagraph"/>
      </w:pPr>
      <w:r>
        <w:t>Table 4a and b below presents the results for the estimation of the 95th percentile for true GSD = 2.5 and 1.5. All metrics are relative to the true value of the parameter.</w:t>
      </w:r>
    </w:p>
    <w:p w14:paraId="63E15AC8" w14:textId="77777777" w:rsidR="0037077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4a : Performance metrics for 95th percentile - GSD =2.5</w:t>
      </w:r>
    </w:p>
    <w:tbl>
      <w:tblPr>
        <w:tblStyle w:val="Table"/>
        <w:tblW w:w="0" w:type="auto"/>
        <w:jc w:val="center"/>
        <w:tblLayout w:type="fixed"/>
        <w:tblLook w:val="0420" w:firstRow="1" w:lastRow="0" w:firstColumn="0" w:lastColumn="0" w:noHBand="0" w:noVBand="1"/>
      </w:tblPr>
      <w:tblGrid>
        <w:gridCol w:w="1272"/>
        <w:gridCol w:w="979"/>
        <w:gridCol w:w="979"/>
        <w:gridCol w:w="979"/>
        <w:gridCol w:w="979"/>
        <w:gridCol w:w="979"/>
        <w:gridCol w:w="979"/>
        <w:gridCol w:w="979"/>
        <w:gridCol w:w="979"/>
        <w:gridCol w:w="979"/>
      </w:tblGrid>
      <w:tr w:rsidR="00370778" w14:paraId="3D7887A9"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648D7C" w14:textId="77777777" w:rsidR="00370778" w:rsidRDefault="00370778">
            <w:pPr>
              <w:pBdr>
                <w:top w:val="none" w:sz="0" w:space="0" w:color="000000"/>
                <w:left w:val="none" w:sz="0" w:space="0" w:color="000000"/>
                <w:bottom w:val="none" w:sz="0" w:space="0" w:color="000000"/>
                <w:right w:val="none" w:sz="0" w:space="0" w:color="000000"/>
              </w:pBdr>
              <w:spacing w:before="100" w:after="100"/>
              <w:ind w:left="100" w:right="100"/>
            </w:pP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94BE4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Bias</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54FA7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Precision</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19A26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RMSE</w:t>
            </w:r>
            <w:r>
              <w:rPr>
                <w:rFonts w:ascii="Arial" w:eastAsia="Arial" w:hAnsi="Arial" w:cs="Arial"/>
                <w:color w:val="000000"/>
                <w:vertAlign w:val="superscript"/>
              </w:rPr>
              <w:t>a</w:t>
            </w:r>
          </w:p>
        </w:tc>
      </w:tr>
      <w:tr w:rsidR="00370778" w14:paraId="31EA5708"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F93F5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pproach</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03B2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B4B9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BFF80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B47B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BE8A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B994C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D7A0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F08F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574B2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r>
      <w:tr w:rsidR="00A06D83" w14:paraId="600D2BA7" w14:textId="77777777" w:rsidTr="00370778">
        <w:trPr>
          <w:jc w:val="center"/>
        </w:trPr>
        <w:tc>
          <w:tcPr>
            <w:tcW w:w="12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19952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deal_F</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7C3C2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7.1</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BAFF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1.6</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3A080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3</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53771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0.0</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B40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7.9</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C0739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6.1</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1F5C2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2.3</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CDA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8.8</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8F0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6.6</w:t>
            </w:r>
          </w:p>
        </w:tc>
      </w:tr>
      <w:tr w:rsidR="00A06D83" w14:paraId="2400E0E1"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450884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ideal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088C0C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3.4</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58093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0.3</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166D0B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9</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0628DE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1.4</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A5C9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5.0</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CEFC56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1.3</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5740C0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2.4</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FF4B8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5.8</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02519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1.9</w:t>
            </w:r>
          </w:p>
        </w:tc>
      </w:tr>
      <w:tr w:rsidR="00A06D83" w14:paraId="3954BE35"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BFD51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5F3D9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4.7</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4FA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8</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5D867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1.9</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FB644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78.6</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3FA9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6.3</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F0A50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1.7</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F6FBC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81.9</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5775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8.0</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A54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2.9</w:t>
            </w:r>
          </w:p>
        </w:tc>
      </w:tr>
      <w:tr w:rsidR="00A06D83" w14:paraId="0193ED1A"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311C52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BC64BF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5.5</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5CAC1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3.4</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B4357D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1.2</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8D5FE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6.8</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A5968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9.7</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68CC94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5.3</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2129BE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8.0</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F306F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1.0</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5E1D3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6.4</w:t>
            </w:r>
          </w:p>
        </w:tc>
      </w:tr>
      <w:tr w:rsidR="00A06D83" w14:paraId="15098EBA"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FBA64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27F07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3.1</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0699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2.0</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20C1E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4</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BC9C6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86.0</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A010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8.0</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97287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2.6</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F72CE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90.9</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34A9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0.7</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D86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4.8</w:t>
            </w:r>
          </w:p>
        </w:tc>
      </w:tr>
      <w:tr w:rsidR="00A06D83" w14:paraId="4D6F4AF2" w14:textId="77777777" w:rsidTr="00370778">
        <w:trPr>
          <w:jc w:val="center"/>
        </w:trPr>
        <w:tc>
          <w:tcPr>
            <w:tcW w:w="12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AB543B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B</w:t>
            </w:r>
            <w:proofErr w:type="spellEnd"/>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6F3D4F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2.0</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EE45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8</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ECBF10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8</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0EA24D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3.3</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94CFC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7.9</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4F5016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4.1</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643B80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4.0</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F7450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8.5</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1ED8C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4.5</w:t>
            </w:r>
          </w:p>
        </w:tc>
      </w:tr>
      <w:tr w:rsidR="00370778" w14:paraId="719D48EE" w14:textId="77777777" w:rsidTr="00370778">
        <w:trPr>
          <w:jc w:val="center"/>
        </w:trPr>
        <w:tc>
          <w:tcPr>
            <w:tcW w:w="10083" w:type="dxa"/>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19AFB0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vertAlign w:val="superscript"/>
              </w:rPr>
              <w:t>a</w:t>
            </w:r>
            <w:r>
              <w:rPr>
                <w:rFonts w:ascii="Arial" w:eastAsia="Arial" w:hAnsi="Arial" w:cs="Arial"/>
                <w:color w:val="000000"/>
              </w:rPr>
              <w:t>all</w:t>
            </w:r>
            <w:proofErr w:type="spellEnd"/>
            <w:r>
              <w:rPr>
                <w:rFonts w:ascii="Arial" w:eastAsia="Arial" w:hAnsi="Arial" w:cs="Arial"/>
                <w:color w:val="000000"/>
              </w:rPr>
              <w:t xml:space="preserve"> metrics are relative to the true value of the parameter and expressed in %</w:t>
            </w:r>
          </w:p>
        </w:tc>
      </w:tr>
    </w:tbl>
    <w:p w14:paraId="3A03C94C" w14:textId="77777777" w:rsidR="00370778" w:rsidRDefault="00370778">
      <w:pPr>
        <w:pStyle w:val="Corpsdetexte"/>
      </w:pPr>
    </w:p>
    <w:p w14:paraId="3E4E45BF" w14:textId="77777777" w:rsidR="0037077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4b : Performance metrics for 95th percentile - GSD =1.5</w:t>
      </w:r>
    </w:p>
    <w:tbl>
      <w:tblPr>
        <w:tblStyle w:val="Table"/>
        <w:tblW w:w="0" w:type="auto"/>
        <w:jc w:val="center"/>
        <w:tblLayout w:type="fixed"/>
        <w:tblLook w:val="0420" w:firstRow="1" w:lastRow="0" w:firstColumn="0" w:lastColumn="0" w:noHBand="0" w:noVBand="1"/>
      </w:tblPr>
      <w:tblGrid>
        <w:gridCol w:w="1272"/>
        <w:gridCol w:w="979"/>
        <w:gridCol w:w="979"/>
        <w:gridCol w:w="979"/>
        <w:gridCol w:w="979"/>
        <w:gridCol w:w="979"/>
        <w:gridCol w:w="979"/>
        <w:gridCol w:w="979"/>
        <w:gridCol w:w="979"/>
        <w:gridCol w:w="979"/>
      </w:tblGrid>
      <w:tr w:rsidR="00370778" w14:paraId="53596D6D"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681C2" w14:textId="77777777" w:rsidR="00370778" w:rsidRDefault="00370778">
            <w:pPr>
              <w:pBdr>
                <w:top w:val="none" w:sz="0" w:space="0" w:color="000000"/>
                <w:left w:val="none" w:sz="0" w:space="0" w:color="000000"/>
                <w:bottom w:val="none" w:sz="0" w:space="0" w:color="000000"/>
                <w:right w:val="none" w:sz="0" w:space="0" w:color="000000"/>
              </w:pBdr>
              <w:spacing w:before="100" w:after="100"/>
              <w:ind w:left="100" w:right="100"/>
            </w:pP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3CD35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Bias</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8528C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Precision</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9D7D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RMSE</w:t>
            </w:r>
            <w:r>
              <w:rPr>
                <w:rFonts w:ascii="Arial" w:eastAsia="Arial" w:hAnsi="Arial" w:cs="Arial"/>
                <w:color w:val="000000"/>
                <w:vertAlign w:val="superscript"/>
              </w:rPr>
              <w:t>a</w:t>
            </w:r>
          </w:p>
        </w:tc>
      </w:tr>
      <w:tr w:rsidR="00370778" w14:paraId="394A9A65"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7DC3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pproach</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58203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8CFF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AE5B5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F21B8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17C3F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C6C3F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58824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B4D7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890E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r>
      <w:tr w:rsidR="00A06D83" w14:paraId="1237BA4A" w14:textId="77777777" w:rsidTr="00370778">
        <w:trPr>
          <w:jc w:val="center"/>
        </w:trPr>
        <w:tc>
          <w:tcPr>
            <w:tcW w:w="12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11F74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deal_F</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48F9F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7</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9A2F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DCABD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B99BC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3.2</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8D2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7.3</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267CF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1.9</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95017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3.2</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59F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7.3</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E9D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1.9</w:t>
            </w:r>
          </w:p>
        </w:tc>
      </w:tr>
      <w:tr w:rsidR="00A06D83" w14:paraId="1DC2C460"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EF267A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ideal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801F1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5.7</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34AED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6.3</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A25060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0.7</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965787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4.1</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CC187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9.5</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4D485B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3.4</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81BC07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6.8</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B4358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3.7</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7760A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5.7</w:t>
            </w:r>
          </w:p>
        </w:tc>
      </w:tr>
      <w:tr w:rsidR="00A06D83" w14:paraId="12040B89"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3F4601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16CAD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3.8</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153D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2.5</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A9DA2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2.7</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23312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6.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AD3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0.8</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5B17D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3.4</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ADF07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7.6</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FC86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2.7</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7B47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5.8</w:t>
            </w:r>
          </w:p>
        </w:tc>
      </w:tr>
      <w:tr w:rsidR="00A06D83" w14:paraId="65EE84E7"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03B3E5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BD46D7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4.4</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78B5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7.9</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828D1F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2.9</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0C7A6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4.8</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C1852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8.7</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91F30E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2.2</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CA38C5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0.5</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4BED0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7.7</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CFFB7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9.5</w:t>
            </w:r>
          </w:p>
        </w:tc>
      </w:tr>
      <w:tr w:rsidR="00A06D83" w14:paraId="6942628E"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6D841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71F91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6.5</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ED0A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4.0</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47B84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3.8</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75C11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7.1</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D001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0.9</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788A4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3.3</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5DBA8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2.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9CD1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7.4</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DFBD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0.9</w:t>
            </w:r>
          </w:p>
        </w:tc>
      </w:tr>
      <w:tr w:rsidR="00A06D83" w14:paraId="6B6D46AC" w14:textId="77777777" w:rsidTr="00370778">
        <w:trPr>
          <w:jc w:val="center"/>
        </w:trPr>
        <w:tc>
          <w:tcPr>
            <w:tcW w:w="12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2CBD56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B</w:t>
            </w:r>
            <w:proofErr w:type="spellEnd"/>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0C7896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4.7</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EEB68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2.2</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DDCC31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4.7</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9351AB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0.8</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4F357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5.6</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AC25B7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8.4</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D3C94A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7.7</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2017D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2.0</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EB9D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1.9</w:t>
            </w:r>
          </w:p>
        </w:tc>
      </w:tr>
      <w:tr w:rsidR="00370778" w14:paraId="7788A7C9" w14:textId="77777777" w:rsidTr="00370778">
        <w:trPr>
          <w:jc w:val="center"/>
        </w:trPr>
        <w:tc>
          <w:tcPr>
            <w:tcW w:w="10083" w:type="dxa"/>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A3D2A3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vertAlign w:val="superscript"/>
              </w:rPr>
              <w:t>a</w:t>
            </w:r>
            <w:r>
              <w:rPr>
                <w:rFonts w:ascii="Arial" w:eastAsia="Arial" w:hAnsi="Arial" w:cs="Arial"/>
                <w:color w:val="000000"/>
              </w:rPr>
              <w:t>all</w:t>
            </w:r>
            <w:proofErr w:type="spellEnd"/>
            <w:r>
              <w:rPr>
                <w:rFonts w:ascii="Arial" w:eastAsia="Arial" w:hAnsi="Arial" w:cs="Arial"/>
                <w:color w:val="000000"/>
              </w:rPr>
              <w:t xml:space="preserve"> metrics are relative to the true value of the parameter and expressed in %</w:t>
            </w:r>
          </w:p>
        </w:tc>
      </w:tr>
    </w:tbl>
    <w:p w14:paraId="5099D23D" w14:textId="77777777" w:rsidR="00370778" w:rsidRDefault="00370778">
      <w:pPr>
        <w:pStyle w:val="Corpsdetexte"/>
      </w:pPr>
    </w:p>
    <w:p w14:paraId="382350B1" w14:textId="77777777" w:rsidR="00370778" w:rsidRDefault="00000000">
      <w:pPr>
        <w:pStyle w:val="Corpsdetexte"/>
      </w:pPr>
      <w:r>
        <w:t>Table 4c and d below presents the same results as above but using different performance metrics : median difference, median absolute deviation, and rmsle.</w:t>
      </w:r>
    </w:p>
    <w:p w14:paraId="3DDB6AAC" w14:textId="77777777" w:rsidR="0037077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4c : Alternative performance metrics for 95th percentile - GSD =2.5</w:t>
      </w:r>
    </w:p>
    <w:tbl>
      <w:tblPr>
        <w:tblStyle w:val="Table"/>
        <w:tblW w:w="0" w:type="auto"/>
        <w:jc w:val="center"/>
        <w:tblLayout w:type="fixed"/>
        <w:tblLook w:val="0420" w:firstRow="1" w:lastRow="0" w:firstColumn="0" w:lastColumn="0" w:noHBand="0" w:noVBand="1"/>
      </w:tblPr>
      <w:tblGrid>
        <w:gridCol w:w="1272"/>
        <w:gridCol w:w="979"/>
        <w:gridCol w:w="979"/>
        <w:gridCol w:w="979"/>
        <w:gridCol w:w="979"/>
        <w:gridCol w:w="979"/>
        <w:gridCol w:w="979"/>
        <w:gridCol w:w="979"/>
        <w:gridCol w:w="979"/>
        <w:gridCol w:w="979"/>
      </w:tblGrid>
      <w:tr w:rsidR="00370778" w14:paraId="7F2C2229"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81031" w14:textId="77777777" w:rsidR="00370778" w:rsidRDefault="00370778">
            <w:pPr>
              <w:pBdr>
                <w:top w:val="none" w:sz="0" w:space="0" w:color="000000"/>
                <w:left w:val="none" w:sz="0" w:space="0" w:color="000000"/>
                <w:bottom w:val="none" w:sz="0" w:space="0" w:color="000000"/>
                <w:right w:val="none" w:sz="0" w:space="0" w:color="000000"/>
              </w:pBdr>
              <w:spacing w:before="100" w:after="100"/>
              <w:ind w:left="100" w:right="100"/>
            </w:pP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B1FB1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Median error</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BAD8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MAD</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3BEE2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RMSLE</w:t>
            </w:r>
          </w:p>
        </w:tc>
      </w:tr>
      <w:tr w:rsidR="00370778" w14:paraId="02458061"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27708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pproach</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160CE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FA6D9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AE1A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F3BB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631EA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9C66A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1A068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9534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7D2D7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r>
      <w:tr w:rsidR="00A06D83" w14:paraId="3232C650" w14:textId="77777777" w:rsidTr="00370778">
        <w:trPr>
          <w:jc w:val="center"/>
        </w:trPr>
        <w:tc>
          <w:tcPr>
            <w:tcW w:w="12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5AB66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deal_F</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15150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1</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42BB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39F0A7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60528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1</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B488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4</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2A5F6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4</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9BA02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88</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BE3E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59</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3697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8</w:t>
            </w:r>
          </w:p>
        </w:tc>
      </w:tr>
      <w:tr w:rsidR="00A06D83" w14:paraId="5164E19F"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0EEC61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ideal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332A18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2</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B4F8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7D58F5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6E9763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0</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68115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9</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6EF56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2</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FCA2BF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68</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04921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53</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66736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4</w:t>
            </w:r>
          </w:p>
        </w:tc>
      </w:tr>
      <w:tr w:rsidR="00A06D83" w14:paraId="1A3FC71D"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306FF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455E4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8</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FB9E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CC2F3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3BDEF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8</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8EE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8</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057C4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7</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D7E6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91</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6B0F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6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10B6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50</w:t>
            </w:r>
          </w:p>
        </w:tc>
      </w:tr>
      <w:tr w:rsidR="00A06D83" w14:paraId="3A67CC00"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BC662B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4C5571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2</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AAD85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239A48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868E1C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3</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AB2F6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1</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445F8D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4</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B67AD4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71</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6ED1C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55</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72DBD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6</w:t>
            </w:r>
          </w:p>
        </w:tc>
      </w:tr>
      <w:tr w:rsidR="00A06D83" w14:paraId="323505A8"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B09E53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AAE77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F79F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7673C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44C04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1</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26BD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9</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3F17F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8</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86BC1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87</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B818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60</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4B51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8</w:t>
            </w:r>
          </w:p>
        </w:tc>
      </w:tr>
      <w:tr w:rsidR="00A06D83" w14:paraId="56FF61CB" w14:textId="77777777" w:rsidTr="00370778">
        <w:trPr>
          <w:jc w:val="center"/>
        </w:trPr>
        <w:tc>
          <w:tcPr>
            <w:tcW w:w="12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726DBF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B</w:t>
            </w:r>
            <w:proofErr w:type="spellEnd"/>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8D2709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4</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56DF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8C7E61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7D38A2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50</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6D22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0</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899FF6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4</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6E82AA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70</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9E5E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56</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B6559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7</w:t>
            </w:r>
          </w:p>
        </w:tc>
      </w:tr>
      <w:tr w:rsidR="00370778" w14:paraId="1F30BB0B" w14:textId="77777777" w:rsidTr="00370778">
        <w:trPr>
          <w:jc w:val="center"/>
        </w:trPr>
        <w:tc>
          <w:tcPr>
            <w:tcW w:w="10083" w:type="dxa"/>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57890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vertAlign w:val="superscript"/>
              </w:rPr>
              <w:t>a</w:t>
            </w:r>
            <w:r>
              <w:rPr>
                <w:rFonts w:ascii="Arial" w:eastAsia="Arial" w:hAnsi="Arial" w:cs="Arial"/>
                <w:color w:val="000000"/>
              </w:rPr>
              <w:t>True</w:t>
            </w:r>
            <w:proofErr w:type="spellEnd"/>
            <w:r>
              <w:rPr>
                <w:rFonts w:ascii="Arial" w:eastAsia="Arial" w:hAnsi="Arial" w:cs="Arial"/>
                <w:color w:val="000000"/>
              </w:rPr>
              <w:t xml:space="preserve"> value is 100</w:t>
            </w:r>
          </w:p>
        </w:tc>
      </w:tr>
    </w:tbl>
    <w:p w14:paraId="2B84653F" w14:textId="77777777" w:rsidR="00370778" w:rsidRDefault="00370778">
      <w:pPr>
        <w:pStyle w:val="Corpsdetexte"/>
      </w:pPr>
    </w:p>
    <w:p w14:paraId="112CE9F9" w14:textId="77777777" w:rsidR="0037077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4d : Alternative performance metrics for 95th percentile - GSD = 1.5</w:t>
      </w:r>
    </w:p>
    <w:tbl>
      <w:tblPr>
        <w:tblStyle w:val="Table"/>
        <w:tblW w:w="0" w:type="auto"/>
        <w:jc w:val="center"/>
        <w:tblLayout w:type="fixed"/>
        <w:tblLook w:val="0420" w:firstRow="1" w:lastRow="0" w:firstColumn="0" w:lastColumn="0" w:noHBand="0" w:noVBand="1"/>
      </w:tblPr>
      <w:tblGrid>
        <w:gridCol w:w="1272"/>
        <w:gridCol w:w="979"/>
        <w:gridCol w:w="979"/>
        <w:gridCol w:w="979"/>
        <w:gridCol w:w="979"/>
        <w:gridCol w:w="979"/>
        <w:gridCol w:w="979"/>
        <w:gridCol w:w="979"/>
        <w:gridCol w:w="979"/>
        <w:gridCol w:w="979"/>
      </w:tblGrid>
      <w:tr w:rsidR="00370778" w14:paraId="1C101FBF"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189EE5" w14:textId="77777777" w:rsidR="00370778" w:rsidRDefault="00370778">
            <w:pPr>
              <w:pBdr>
                <w:top w:val="none" w:sz="0" w:space="0" w:color="000000"/>
                <w:left w:val="none" w:sz="0" w:space="0" w:color="000000"/>
                <w:bottom w:val="none" w:sz="0" w:space="0" w:color="000000"/>
                <w:right w:val="none" w:sz="0" w:space="0" w:color="000000"/>
              </w:pBdr>
              <w:spacing w:before="100" w:after="100"/>
              <w:ind w:left="100" w:right="100"/>
            </w:pP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47BD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Median error</w:t>
            </w:r>
            <w:r>
              <w:rPr>
                <w:rFonts w:ascii="Arial" w:eastAsia="Arial" w:hAnsi="Arial" w:cs="Arial"/>
                <w:color w:val="000000"/>
                <w:vertAlign w:val="superscript"/>
              </w:rPr>
              <w:t>a</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5F362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MAD</w:t>
            </w:r>
          </w:p>
        </w:tc>
        <w:tc>
          <w:tcPr>
            <w:tcW w:w="293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E5C1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RMSLE</w:t>
            </w:r>
          </w:p>
        </w:tc>
      </w:tr>
      <w:tr w:rsidR="00370778" w14:paraId="0FCB851F"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2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EB51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pproach</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6BB0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1DCC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D0757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3763F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03FA9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B13B3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A587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60CE1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CFCBD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r>
      <w:tr w:rsidR="00A06D83" w14:paraId="4A681E7E" w14:textId="77777777" w:rsidTr="00370778">
        <w:trPr>
          <w:jc w:val="center"/>
        </w:trPr>
        <w:tc>
          <w:tcPr>
            <w:tcW w:w="12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BEA87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deal_F</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51AB8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E532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4</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37E0D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B99FB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6</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739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8</w:t>
            </w:r>
          </w:p>
        </w:tc>
        <w:tc>
          <w:tcPr>
            <w:tcW w:w="97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2B692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4</w:t>
            </w:r>
          </w:p>
        </w:tc>
        <w:tc>
          <w:tcPr>
            <w:tcW w:w="97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6DD11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9</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239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6</w:t>
            </w: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2A2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1</w:t>
            </w:r>
          </w:p>
        </w:tc>
      </w:tr>
      <w:tr w:rsidR="00A06D83" w14:paraId="1C80D867"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766991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ideal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60B247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8</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2329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2</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1DC548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CA482C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8</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3B140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9</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B7BCEF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5</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7BFE10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0</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298B3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7</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CE683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2</w:t>
            </w:r>
          </w:p>
        </w:tc>
      </w:tr>
      <w:tr w:rsidR="00A06D83" w14:paraId="030F7072"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FAB9C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B55F9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A6A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A53D9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3982A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5</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7347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3</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84783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9</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05D98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5</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63B2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8025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7</w:t>
            </w:r>
          </w:p>
        </w:tc>
      </w:tr>
      <w:tr w:rsidR="00A06D83" w14:paraId="4402EC24" w14:textId="77777777" w:rsidTr="00370778">
        <w:trPr>
          <w:jc w:val="center"/>
        </w:trPr>
        <w:tc>
          <w:tcPr>
            <w:tcW w:w="12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25983E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naive_B</w:t>
            </w:r>
            <w:proofErr w:type="spellEnd"/>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F26217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4</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DFB0D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2</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48F102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9</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F6B73E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5</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4AF0B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5</w:t>
            </w:r>
          </w:p>
        </w:tc>
        <w:tc>
          <w:tcPr>
            <w:tcW w:w="97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E01572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0</w:t>
            </w:r>
          </w:p>
        </w:tc>
        <w:tc>
          <w:tcPr>
            <w:tcW w:w="979"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4792F4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7</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6EAB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5</w:t>
            </w:r>
          </w:p>
        </w:tc>
        <w:tc>
          <w:tcPr>
            <w:tcW w:w="97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3846D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0</w:t>
            </w:r>
          </w:p>
        </w:tc>
      </w:tr>
      <w:tr w:rsidR="00A06D83" w14:paraId="585F4E52" w14:textId="77777777" w:rsidTr="00370778">
        <w:trPr>
          <w:jc w:val="center"/>
        </w:trPr>
        <w:tc>
          <w:tcPr>
            <w:tcW w:w="12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29FDD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F</w:t>
            </w:r>
            <w:proofErr w:type="spellEnd"/>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FC0D0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2</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A86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8</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0C8EE8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9</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73B33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5</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E4C4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4</w:t>
            </w:r>
          </w:p>
        </w:tc>
        <w:tc>
          <w:tcPr>
            <w:tcW w:w="97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B0DB5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9</w:t>
            </w:r>
          </w:p>
        </w:tc>
        <w:tc>
          <w:tcPr>
            <w:tcW w:w="979"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DC78F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4</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A8BE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3</w:t>
            </w:r>
          </w:p>
        </w:tc>
        <w:tc>
          <w:tcPr>
            <w:tcW w:w="97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6F34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0</w:t>
            </w:r>
          </w:p>
        </w:tc>
      </w:tr>
      <w:tr w:rsidR="00A06D83" w14:paraId="2A350C8B" w14:textId="77777777" w:rsidTr="00370778">
        <w:trPr>
          <w:jc w:val="center"/>
        </w:trPr>
        <w:tc>
          <w:tcPr>
            <w:tcW w:w="12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B4C844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rPr>
              <w:t>me_B</w:t>
            </w:r>
            <w:proofErr w:type="spellEnd"/>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17B14C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6</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9A5C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7</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DB8E08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1</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88AD88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32</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1E7D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22</w:t>
            </w:r>
          </w:p>
        </w:tc>
        <w:tc>
          <w:tcPr>
            <w:tcW w:w="97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B482EC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18</w:t>
            </w:r>
          </w:p>
        </w:tc>
        <w:tc>
          <w:tcPr>
            <w:tcW w:w="97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B372B9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45</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FE24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32</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7730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0.26</w:t>
            </w:r>
          </w:p>
        </w:tc>
      </w:tr>
      <w:tr w:rsidR="00370778" w14:paraId="34A159F6" w14:textId="77777777" w:rsidTr="00370778">
        <w:trPr>
          <w:jc w:val="center"/>
        </w:trPr>
        <w:tc>
          <w:tcPr>
            <w:tcW w:w="10083" w:type="dxa"/>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02EF60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vertAlign w:val="superscript"/>
              </w:rPr>
              <w:t>a</w:t>
            </w:r>
            <w:r>
              <w:rPr>
                <w:rFonts w:ascii="Arial" w:eastAsia="Arial" w:hAnsi="Arial" w:cs="Arial"/>
                <w:color w:val="000000"/>
              </w:rPr>
              <w:t>True</w:t>
            </w:r>
            <w:proofErr w:type="spellEnd"/>
            <w:r>
              <w:rPr>
                <w:rFonts w:ascii="Arial" w:eastAsia="Arial" w:hAnsi="Arial" w:cs="Arial"/>
                <w:color w:val="000000"/>
              </w:rPr>
              <w:t xml:space="preserve"> value is 100</w:t>
            </w:r>
          </w:p>
        </w:tc>
      </w:tr>
    </w:tbl>
    <w:p w14:paraId="2D051007" w14:textId="77777777" w:rsidR="00370778" w:rsidRDefault="00370778">
      <w:pPr>
        <w:pStyle w:val="Corpsdetexte"/>
      </w:pPr>
    </w:p>
    <w:p w14:paraId="3644B855" w14:textId="77777777" w:rsidR="00370778" w:rsidRDefault="00000000">
      <w:pPr>
        <w:pStyle w:val="Corpsdetexte"/>
      </w:pPr>
      <w:r>
        <w:t>Similar to the case of GSD it seems useful here to seprate the results for true GSD = 2.5 and true GSD = 1.5.</w:t>
      </w:r>
    </w:p>
    <w:p w14:paraId="05605BEA" w14:textId="77777777" w:rsidR="00370778" w:rsidRDefault="00000000">
      <w:pPr>
        <w:pStyle w:val="Corpsdetexte"/>
      </w:pPr>
      <w:r>
        <w:t>overall picture for T3a and T3c</w:t>
      </w:r>
    </w:p>
    <w:p w14:paraId="5CB2DAFA" w14:textId="77777777" w:rsidR="00370778" w:rsidRDefault="00000000">
      <w:pPr>
        <w:pStyle w:val="Compact"/>
        <w:numPr>
          <w:ilvl w:val="0"/>
          <w:numId w:val="11"/>
        </w:numPr>
      </w:pPr>
      <w:r>
        <w:t>focusing on the ideal case, the advantage of the expostat prior for variability appears here too, both in terms of bias and precision (and their robust equivalent).</w:t>
      </w:r>
    </w:p>
    <w:p w14:paraId="548780C9" w14:textId="77777777" w:rsidR="00370778" w:rsidRDefault="00000000">
      <w:pPr>
        <w:pStyle w:val="Compact"/>
        <w:numPr>
          <w:ilvl w:val="0"/>
          <w:numId w:val="11"/>
        </w:numPr>
      </w:pPr>
      <w:r>
        <w:lastRenderedPageBreak/>
        <w:t>the naive approach, as expected since associated with increased variability, leads to an overestimation of the 95th percentile (traditional bias), with the GUM approach leading to a further overestimation, and the Bayesian approach to getting closer to the ideal case. As in the case of GSD however, the the median errors, shifted to lower values compared to bias, suggest here that the GUM approach would lead to a slightly better situation compared to the Bayesian ME approach. Precision and overall metrics still favor the Bayesian ME approach compared to GUM for the ideal, naive and ME approaches, the most striking difference shown for n=3 (double RMSE for GUM compared to Bayesian).</w:t>
      </w:r>
    </w:p>
    <w:p w14:paraId="6D64824C" w14:textId="77777777" w:rsidR="00370778" w:rsidRDefault="00000000">
      <w:pPr>
        <w:pStyle w:val="FirstParagraph"/>
      </w:pPr>
      <w:r>
        <w:t>overall picture for T3b and T3d</w:t>
      </w:r>
    </w:p>
    <w:p w14:paraId="43E7914C" w14:textId="77777777" w:rsidR="00370778" w:rsidRDefault="00000000">
      <w:pPr>
        <w:pStyle w:val="Compact"/>
        <w:numPr>
          <w:ilvl w:val="0"/>
          <w:numId w:val="12"/>
        </w:numPr>
      </w:pPr>
      <w:r>
        <w:t>The Bayesian disadvantage for true GSDs close to 1.5 is also obvious in the “ideal” lines of the tables, with a clear positive bias (also seen in median error), especially noticeable for n=3. Interestingly the overall metrics, while now favoring the Frequentist analysis, remain close.</w:t>
      </w:r>
    </w:p>
    <w:p w14:paraId="25BDFBD5" w14:textId="77777777" w:rsidR="00370778" w:rsidRDefault="00000000">
      <w:pPr>
        <w:pStyle w:val="Compact"/>
        <w:numPr>
          <w:ilvl w:val="0"/>
          <w:numId w:val="12"/>
        </w:numPr>
      </w:pPr>
      <w:r>
        <w:t>The Ideal to Naive to ME evolution is again with overall metrics worsening for the GUM approach and worsening then improving for the Bayesian ME approach.</w:t>
      </w:r>
    </w:p>
    <w:p w14:paraId="0472F173" w14:textId="77777777" w:rsidR="00370778" w:rsidRDefault="00000000">
      <w:pPr>
        <w:pStyle w:val="Compact"/>
        <w:numPr>
          <w:ilvl w:val="0"/>
          <w:numId w:val="12"/>
        </w:numPr>
      </w:pPr>
      <w:r>
        <w:t>In terms of Bias, the baysian approach remains positively biased due to the expostats prior but its extent is mitigated by increased sample size. The frequentist estimates correspod to an increasing bias from ideal to naive to GUM, more accentuated at higher sample size.</w:t>
      </w:r>
    </w:p>
    <w:p w14:paraId="48A57ECD" w14:textId="77777777" w:rsidR="00370778" w:rsidRDefault="00000000">
      <w:pPr>
        <w:pStyle w:val="Compact"/>
        <w:numPr>
          <w:ilvl w:val="0"/>
          <w:numId w:val="12"/>
        </w:numPr>
      </w:pPr>
      <w:r>
        <w:t>focusing on the last 2 lines of the tables, the traditional metrics (precision/RMS) still favor the bayesian approach despite the bias, but MAD and RMSLE are closer.</w:t>
      </w:r>
    </w:p>
    <w:p w14:paraId="0FFE56E4" w14:textId="77777777" w:rsidR="00370778" w:rsidRDefault="00000000">
      <w:r>
        <w:br w:type="page"/>
      </w:r>
    </w:p>
    <w:p w14:paraId="2B582931" w14:textId="77777777" w:rsidR="00370778" w:rsidRDefault="00000000">
      <w:pPr>
        <w:pStyle w:val="Titre4"/>
      </w:pPr>
      <w:bookmarkStart w:id="9" w:name="th-percentile-ucl"/>
      <w:bookmarkEnd w:id="8"/>
      <w:r>
        <w:lastRenderedPageBreak/>
        <w:t>95th percentile UCL</w:t>
      </w:r>
    </w:p>
    <w:p w14:paraId="703117C3" w14:textId="77777777" w:rsidR="00370778" w:rsidRDefault="00000000">
      <w:pPr>
        <w:pStyle w:val="FirstParagraph"/>
      </w:pPr>
      <w:r>
        <w:t>Table 5 below presents the results for the coverage of the calculated 70%UCL : ideally it should be superior equal to 70%: the 70% UCL should be above the true value at least 70% of the time.</w:t>
      </w:r>
    </w:p>
    <w:p w14:paraId="26698150" w14:textId="77777777" w:rsidR="0037077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5 : Coverage the 95th percentile 70% UCL (%)</w:t>
      </w:r>
    </w:p>
    <w:tbl>
      <w:tblPr>
        <w:tblStyle w:val="Table"/>
        <w:tblW w:w="0" w:type="auto"/>
        <w:jc w:val="center"/>
        <w:tblLayout w:type="fixed"/>
        <w:tblLook w:val="0420" w:firstRow="1" w:lastRow="0" w:firstColumn="0" w:lastColumn="0" w:noHBand="0" w:noVBand="1"/>
      </w:tblPr>
      <w:tblGrid>
        <w:gridCol w:w="1410"/>
        <w:gridCol w:w="1085"/>
        <w:gridCol w:w="1085"/>
        <w:gridCol w:w="1085"/>
        <w:gridCol w:w="1085"/>
        <w:gridCol w:w="1085"/>
        <w:gridCol w:w="1085"/>
      </w:tblGrid>
      <w:tr w:rsidR="00370778" w14:paraId="103096B6"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4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29C13" w14:textId="77777777" w:rsidR="00370778" w:rsidRDefault="00370778">
            <w:pPr>
              <w:pBdr>
                <w:top w:val="none" w:sz="0" w:space="0" w:color="000000"/>
                <w:left w:val="none" w:sz="0" w:space="0" w:color="000000"/>
                <w:bottom w:val="none" w:sz="0" w:space="0" w:color="000000"/>
                <w:right w:val="none" w:sz="0" w:space="0" w:color="000000"/>
              </w:pBdr>
              <w:spacing w:before="100" w:after="100"/>
              <w:ind w:left="100" w:right="100"/>
            </w:pPr>
          </w:p>
        </w:tc>
        <w:tc>
          <w:tcPr>
            <w:tcW w:w="3255"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A5FB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GSD=2.5</w:t>
            </w:r>
          </w:p>
        </w:tc>
        <w:tc>
          <w:tcPr>
            <w:tcW w:w="3255"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B6CF0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GSD=1.5</w:t>
            </w:r>
          </w:p>
        </w:tc>
      </w:tr>
      <w:tr w:rsidR="00370778" w14:paraId="1F17BF94" w14:textId="77777777" w:rsidTr="00370778">
        <w:trPr>
          <w:cnfStyle w:val="100000000000" w:firstRow="1" w:lastRow="0" w:firstColumn="0" w:lastColumn="0" w:oddVBand="0" w:evenVBand="0" w:oddHBand="0" w:evenHBand="0" w:firstRowFirstColumn="0" w:firstRowLastColumn="0" w:lastRowFirstColumn="0" w:lastRowLastColumn="0"/>
          <w:tblHeader/>
          <w:jc w:val="center"/>
        </w:trPr>
        <w:tc>
          <w:tcPr>
            <w:tcW w:w="14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1277D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Approach</w:t>
            </w:r>
          </w:p>
        </w:tc>
        <w:tc>
          <w:tcPr>
            <w:tcW w:w="10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B738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10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DAE8E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10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5422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c>
          <w:tcPr>
            <w:tcW w:w="10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89FE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3</w:t>
            </w:r>
          </w:p>
        </w:tc>
        <w:tc>
          <w:tcPr>
            <w:tcW w:w="10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B159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6</w:t>
            </w:r>
          </w:p>
        </w:tc>
        <w:tc>
          <w:tcPr>
            <w:tcW w:w="10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08364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n=9</w:t>
            </w:r>
          </w:p>
        </w:tc>
      </w:tr>
      <w:tr w:rsidR="00370778" w14:paraId="369825DD" w14:textId="77777777" w:rsidTr="00370778">
        <w:trPr>
          <w:jc w:val="center"/>
        </w:trPr>
        <w:tc>
          <w:tcPr>
            <w:tcW w:w="141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1D4C8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deal_F</w:t>
            </w:r>
          </w:p>
        </w:tc>
        <w:tc>
          <w:tcPr>
            <w:tcW w:w="1085"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0EE1D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9</w:t>
            </w:r>
          </w:p>
        </w:tc>
        <w:tc>
          <w:tcPr>
            <w:tcW w:w="10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AD17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1</w:t>
            </w:r>
          </w:p>
        </w:tc>
        <w:tc>
          <w:tcPr>
            <w:tcW w:w="1085"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43A73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1</w:t>
            </w:r>
          </w:p>
        </w:tc>
        <w:tc>
          <w:tcPr>
            <w:tcW w:w="1085"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71C32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1</w:t>
            </w:r>
          </w:p>
        </w:tc>
        <w:tc>
          <w:tcPr>
            <w:tcW w:w="10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8FD3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0</w:t>
            </w:r>
          </w:p>
        </w:tc>
        <w:tc>
          <w:tcPr>
            <w:tcW w:w="10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3AD0"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1</w:t>
            </w:r>
          </w:p>
        </w:tc>
      </w:tr>
      <w:tr w:rsidR="00370778" w14:paraId="1148A330" w14:textId="77777777" w:rsidTr="00370778">
        <w:trPr>
          <w:jc w:val="center"/>
        </w:trPr>
        <w:tc>
          <w:tcPr>
            <w:tcW w:w="14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5F1632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ideal_B</w:t>
            </w:r>
          </w:p>
        </w:tc>
        <w:tc>
          <w:tcPr>
            <w:tcW w:w="1085"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874CCA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6</w:t>
            </w:r>
          </w:p>
        </w:tc>
        <w:tc>
          <w:tcPr>
            <w:tcW w:w="108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DB9FBF"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7</w:t>
            </w:r>
          </w:p>
        </w:tc>
        <w:tc>
          <w:tcPr>
            <w:tcW w:w="1085"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B8C3901"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8</w:t>
            </w:r>
          </w:p>
        </w:tc>
        <w:tc>
          <w:tcPr>
            <w:tcW w:w="1085"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73B44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7</w:t>
            </w:r>
          </w:p>
        </w:tc>
        <w:tc>
          <w:tcPr>
            <w:tcW w:w="108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D8DF1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7</w:t>
            </w:r>
          </w:p>
        </w:tc>
        <w:tc>
          <w:tcPr>
            <w:tcW w:w="108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F4400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4</w:t>
            </w:r>
          </w:p>
        </w:tc>
      </w:tr>
      <w:tr w:rsidR="00370778" w14:paraId="1B8B485C" w14:textId="77777777" w:rsidTr="00370778">
        <w:trPr>
          <w:jc w:val="center"/>
        </w:trPr>
        <w:tc>
          <w:tcPr>
            <w:tcW w:w="14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A911B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aive_F</w:t>
            </w:r>
          </w:p>
        </w:tc>
        <w:tc>
          <w:tcPr>
            <w:tcW w:w="1085"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19C34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0</w:t>
            </w:r>
          </w:p>
        </w:tc>
        <w:tc>
          <w:tcPr>
            <w:tcW w:w="108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4F87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1</w:t>
            </w:r>
          </w:p>
        </w:tc>
        <w:tc>
          <w:tcPr>
            <w:tcW w:w="1085"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9CFB99"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2</w:t>
            </w:r>
          </w:p>
        </w:tc>
        <w:tc>
          <w:tcPr>
            <w:tcW w:w="1085"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6CD48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2</w:t>
            </w:r>
          </w:p>
        </w:tc>
        <w:tc>
          <w:tcPr>
            <w:tcW w:w="108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3195C"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3</w:t>
            </w:r>
          </w:p>
        </w:tc>
        <w:tc>
          <w:tcPr>
            <w:tcW w:w="108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0E41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6</w:t>
            </w:r>
          </w:p>
        </w:tc>
      </w:tr>
      <w:tr w:rsidR="00370778" w14:paraId="65975781" w14:textId="77777777" w:rsidTr="00370778">
        <w:trPr>
          <w:jc w:val="center"/>
        </w:trPr>
        <w:tc>
          <w:tcPr>
            <w:tcW w:w="14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963AA8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naive_B</w:t>
            </w:r>
          </w:p>
        </w:tc>
        <w:tc>
          <w:tcPr>
            <w:tcW w:w="1085"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F91738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6</w:t>
            </w:r>
          </w:p>
        </w:tc>
        <w:tc>
          <w:tcPr>
            <w:tcW w:w="108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09D94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9</w:t>
            </w:r>
          </w:p>
        </w:tc>
        <w:tc>
          <w:tcPr>
            <w:tcW w:w="1085"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6E0A34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0</w:t>
            </w:r>
          </w:p>
        </w:tc>
        <w:tc>
          <w:tcPr>
            <w:tcW w:w="1085"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2E59126"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6</w:t>
            </w:r>
          </w:p>
        </w:tc>
        <w:tc>
          <w:tcPr>
            <w:tcW w:w="108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FE1FE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1</w:t>
            </w:r>
          </w:p>
        </w:tc>
        <w:tc>
          <w:tcPr>
            <w:tcW w:w="108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1B4E4A"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0</w:t>
            </w:r>
          </w:p>
        </w:tc>
      </w:tr>
      <w:tr w:rsidR="00370778" w14:paraId="0CDAAC65" w14:textId="77777777" w:rsidTr="00370778">
        <w:trPr>
          <w:jc w:val="center"/>
        </w:trPr>
        <w:tc>
          <w:tcPr>
            <w:tcW w:w="14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04DBE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me_F</w:t>
            </w:r>
          </w:p>
        </w:tc>
        <w:tc>
          <w:tcPr>
            <w:tcW w:w="1085"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7550A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8</w:t>
            </w:r>
          </w:p>
        </w:tc>
        <w:tc>
          <w:tcPr>
            <w:tcW w:w="108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352B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6</w:t>
            </w:r>
          </w:p>
        </w:tc>
        <w:tc>
          <w:tcPr>
            <w:tcW w:w="1085"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A8CD42"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76</w:t>
            </w:r>
          </w:p>
        </w:tc>
        <w:tc>
          <w:tcPr>
            <w:tcW w:w="1085"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D73F3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6</w:t>
            </w:r>
          </w:p>
        </w:tc>
        <w:tc>
          <w:tcPr>
            <w:tcW w:w="108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B31D"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1</w:t>
            </w:r>
          </w:p>
        </w:tc>
        <w:tc>
          <w:tcPr>
            <w:tcW w:w="108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37BB"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3</w:t>
            </w:r>
          </w:p>
        </w:tc>
      </w:tr>
      <w:tr w:rsidR="00370778" w14:paraId="531C9D76" w14:textId="77777777" w:rsidTr="00370778">
        <w:trPr>
          <w:jc w:val="center"/>
        </w:trPr>
        <w:tc>
          <w:tcPr>
            <w:tcW w:w="141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C145FA8"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rPr>
              <w:t>me_B</w:t>
            </w:r>
          </w:p>
        </w:tc>
        <w:tc>
          <w:tcPr>
            <w:tcW w:w="1085"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4A6760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5</w:t>
            </w:r>
          </w:p>
        </w:tc>
        <w:tc>
          <w:tcPr>
            <w:tcW w:w="10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0A43F5"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6</w:t>
            </w:r>
          </w:p>
        </w:tc>
        <w:tc>
          <w:tcPr>
            <w:tcW w:w="1085"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1DDD303"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67</w:t>
            </w:r>
          </w:p>
        </w:tc>
        <w:tc>
          <w:tcPr>
            <w:tcW w:w="1085"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5F4FF17"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8</w:t>
            </w:r>
          </w:p>
        </w:tc>
        <w:tc>
          <w:tcPr>
            <w:tcW w:w="10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EB0FDE"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91</w:t>
            </w:r>
          </w:p>
        </w:tc>
        <w:tc>
          <w:tcPr>
            <w:tcW w:w="10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CC6A74" w14:textId="77777777" w:rsidR="00370778"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87</w:t>
            </w:r>
          </w:p>
        </w:tc>
      </w:tr>
    </w:tbl>
    <w:p w14:paraId="0BD1A6FD" w14:textId="77777777" w:rsidR="00370778" w:rsidRDefault="00000000">
      <w:pPr>
        <w:pStyle w:val="Corpsdetexte"/>
      </w:pPr>
      <w:r>
        <w:t>Observations :</w:t>
      </w:r>
    </w:p>
    <w:p w14:paraId="04FFF9B3" w14:textId="77777777" w:rsidR="00370778" w:rsidRDefault="00000000">
      <w:pPr>
        <w:numPr>
          <w:ilvl w:val="0"/>
          <w:numId w:val="13"/>
        </w:numPr>
      </w:pPr>
      <w:r>
        <w:t>As a introduction, ideal;y, coverage should be 70% : with the current decision scheme comparing UTL95,70 to OEL, lower coverage would imply an impact on sensitivity to identify truly non compliant situations, but higher coverage would imply an impact on specificity, leading to failure to identify truly compliant situations.</w:t>
      </w:r>
    </w:p>
    <w:p w14:paraId="6B1B0DEF" w14:textId="77777777" w:rsidR="00370778" w:rsidRDefault="00000000">
      <w:pPr>
        <w:numPr>
          <w:ilvl w:val="0"/>
          <w:numId w:val="13"/>
        </w:numPr>
      </w:pPr>
      <w:r>
        <w:t>In the case of GSD = 2.5, when the expostats prior is close to the true value, the coverage of the 70% UCL is close to the expected 70% for all sample sizes and approaches, albeit with coverage slightly above 70% for the frequentist approach and slightly below (up to 5% below for the Bayesian approach). Regarding the measurement error analysis, the difference between the Bayesian and GUM approach is starker (min coverage for Bayesian with n=3 of 65%, vs max coverage for GUM with n=3 of 78%).</w:t>
      </w:r>
    </w:p>
    <w:p w14:paraId="07F275BA" w14:textId="77777777" w:rsidR="00370778" w:rsidRDefault="00000000">
      <w:pPr>
        <w:numPr>
          <w:ilvl w:val="0"/>
          <w:numId w:val="13"/>
        </w:numPr>
      </w:pPr>
      <w:r>
        <w:t>In the case of GSD = 1.5, when the expostats prior is far from the true value, the positive bias on variabiity estimation causes high coverage values, only partially compensated by sample size. In the case of the frequentist approach, coverage is ideal for the ideal sitation, and increased in the naive analysis (~5%), and further increases to reach similar values to the Bayesian approach in the GUM analysis.</w:t>
      </w:r>
    </w:p>
    <w:p w14:paraId="32650DFB" w14:textId="77777777" w:rsidR="00A06D83" w:rsidRDefault="00A06D83">
      <w:pPr>
        <w:rPr>
          <w:rFonts w:asciiTheme="majorHAnsi" w:eastAsiaTheme="majorEastAsia" w:hAnsiTheme="majorHAnsi" w:cstheme="majorBidi"/>
          <w:bCs/>
          <w:i/>
          <w:color w:val="4F81BD" w:themeColor="accent1"/>
        </w:rPr>
      </w:pPr>
      <w:bookmarkStart w:id="10" w:name="conclusions"/>
      <w:bookmarkEnd w:id="9"/>
      <w:r>
        <w:br w:type="page"/>
      </w:r>
    </w:p>
    <w:p w14:paraId="7B9B0342" w14:textId="768DA0F7" w:rsidR="00370778" w:rsidRDefault="00000000">
      <w:pPr>
        <w:pStyle w:val="Titre4"/>
      </w:pPr>
      <w:r>
        <w:lastRenderedPageBreak/>
        <w:t>Conclusions</w:t>
      </w:r>
    </w:p>
    <w:p w14:paraId="04D8FF01" w14:textId="77777777" w:rsidR="00370778" w:rsidRDefault="00000000">
      <w:pPr>
        <w:pStyle w:val="FirstParagraph"/>
      </w:pPr>
      <w:r>
        <w:t>I started this analysis with a clear notion that theoretically there is an issue with the GUM approach, where the variability corresponding to S&amp;E is counted twice.</w:t>
      </w:r>
    </w:p>
    <w:p w14:paraId="13BB7EF1" w14:textId="77777777" w:rsidR="00370778" w:rsidRDefault="00000000">
      <w:pPr>
        <w:pStyle w:val="Corpsdetexte"/>
      </w:pPr>
      <w:r>
        <w:t>In practice the overall picture is less clear :</w:t>
      </w:r>
    </w:p>
    <w:p w14:paraId="1B019229" w14:textId="77777777" w:rsidR="00370778" w:rsidRDefault="00000000">
      <w:pPr>
        <w:pStyle w:val="Compact"/>
        <w:numPr>
          <w:ilvl w:val="0"/>
          <w:numId w:val="14"/>
        </w:numPr>
      </w:pPr>
      <w:r>
        <w:t>indeed the Bayesian ME approach yield results closer to the ideal situation compared to the naive analysis</w:t>
      </w:r>
    </w:p>
    <w:p w14:paraId="2650E19F" w14:textId="77777777" w:rsidR="00370778" w:rsidRDefault="00000000">
      <w:pPr>
        <w:pStyle w:val="Compact"/>
        <w:numPr>
          <w:ilvl w:val="0"/>
          <w:numId w:val="14"/>
        </w:numPr>
      </w:pPr>
      <w:r>
        <w:t>indeed the GUM approach is seen to add further variability compared to the naive approach</w:t>
      </w:r>
    </w:p>
    <w:p w14:paraId="07EC697B" w14:textId="77777777" w:rsidR="00370778" w:rsidRDefault="00000000">
      <w:pPr>
        <w:pStyle w:val="Compact"/>
        <w:numPr>
          <w:ilvl w:val="0"/>
          <w:numId w:val="14"/>
        </w:numPr>
      </w:pPr>
      <w:r>
        <w:t>indeed in general, in terms of traditional estimation performance ( RMSE / RMSLE ) the Bayesian approach seems to perform better than the frequentest approach, even in the case of low variability where bias is high (compensated by better precision)</w:t>
      </w:r>
    </w:p>
    <w:p w14:paraId="1397498F" w14:textId="77777777" w:rsidR="00370778" w:rsidRDefault="00000000">
      <w:pPr>
        <w:pStyle w:val="Compact"/>
        <w:numPr>
          <w:ilvl w:val="0"/>
          <w:numId w:val="14"/>
        </w:numPr>
      </w:pPr>
      <w:r>
        <w:t>however current decision schemes for IH is focused on the position of upper confidence limits compared to OEL, and so coverage maybe better suited to evaluate the potential performance in terms of risk decision. In this case, the GUM approach seems to perform better than the Bayesian approach (albeit by a small margin) in the case of using 70% confidence and in the small parameter space studied.</w:t>
      </w:r>
    </w:p>
    <w:p w14:paraId="2DEDBD6E" w14:textId="77777777" w:rsidR="00370778" w:rsidRDefault="00000000">
      <w:pPr>
        <w:pStyle w:val="FirstParagraph"/>
      </w:pPr>
      <w:r>
        <w:t>It seems important to get further insight by evalating performnce more directly in terms of sensitivity and specificity, across a spectrum of trues values of exceedance, which require a more complex simulation setup.</w:t>
      </w:r>
    </w:p>
    <w:p w14:paraId="1488ED92" w14:textId="77777777" w:rsidR="00370778" w:rsidRDefault="00000000">
      <w:pPr>
        <w:pStyle w:val="Corpsdetexte"/>
      </w:pPr>
      <w:r>
        <w:t>in this case the GUM approach seems to perform better than the Bayesian approach, especially in the case of low variability.</w:t>
      </w:r>
      <w:bookmarkEnd w:id="4"/>
      <w:bookmarkEnd w:id="5"/>
      <w:bookmarkEnd w:id="10"/>
    </w:p>
    <w:sectPr w:rsidR="003707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975677" w14:textId="77777777" w:rsidR="008E0B4D" w:rsidRDefault="008E0B4D">
      <w:pPr>
        <w:spacing w:after="0"/>
      </w:pPr>
      <w:r>
        <w:separator/>
      </w:r>
    </w:p>
  </w:endnote>
  <w:endnote w:type="continuationSeparator" w:id="0">
    <w:p w14:paraId="2BF800D6" w14:textId="77777777" w:rsidR="008E0B4D" w:rsidRDefault="008E0B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E2A03E" w14:textId="77777777" w:rsidR="008E0B4D" w:rsidRDefault="008E0B4D">
      <w:r>
        <w:separator/>
      </w:r>
    </w:p>
  </w:footnote>
  <w:footnote w:type="continuationSeparator" w:id="0">
    <w:p w14:paraId="3712B492" w14:textId="77777777" w:rsidR="008E0B4D" w:rsidRDefault="008E0B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03894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CA8FE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51010814">
    <w:abstractNumId w:val="0"/>
  </w:num>
  <w:num w:numId="2" w16cid:durableId="242833641">
    <w:abstractNumId w:val="1"/>
  </w:num>
  <w:num w:numId="3" w16cid:durableId="1487432336">
    <w:abstractNumId w:val="1"/>
  </w:num>
  <w:num w:numId="4" w16cid:durableId="1310207325">
    <w:abstractNumId w:val="1"/>
  </w:num>
  <w:num w:numId="5" w16cid:durableId="855389476">
    <w:abstractNumId w:val="1"/>
  </w:num>
  <w:num w:numId="6" w16cid:durableId="1615866499">
    <w:abstractNumId w:val="1"/>
  </w:num>
  <w:num w:numId="7" w16cid:durableId="1100763557">
    <w:abstractNumId w:val="1"/>
  </w:num>
  <w:num w:numId="8" w16cid:durableId="1027215503">
    <w:abstractNumId w:val="1"/>
  </w:num>
  <w:num w:numId="9" w16cid:durableId="75979140">
    <w:abstractNumId w:val="1"/>
  </w:num>
  <w:num w:numId="10" w16cid:durableId="807668664">
    <w:abstractNumId w:val="1"/>
  </w:num>
  <w:num w:numId="11" w16cid:durableId="1333602281">
    <w:abstractNumId w:val="1"/>
  </w:num>
  <w:num w:numId="12" w16cid:durableId="68774981">
    <w:abstractNumId w:val="1"/>
  </w:num>
  <w:num w:numId="13" w16cid:durableId="341393718">
    <w:abstractNumId w:val="1"/>
  </w:num>
  <w:num w:numId="14" w16cid:durableId="1449325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70778"/>
    <w:rsid w:val="00370778"/>
    <w:rsid w:val="00416D43"/>
    <w:rsid w:val="008E0B4D"/>
    <w:rsid w:val="00A06D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460D4"/>
  <w15:docId w15:val="{BEEEF307-0EAD-46A6-B942-ECD29573C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ndfonline.com/doi/abs/10.1080/15298669191365199"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nrs.fr/media.html?refINRS=ND%202231" TargetMode="External"/><Relationship Id="rId12" Type="http://schemas.openxmlformats.org/officeDocument/2006/relationships/hyperlink" Target="https://cran.r-project.org/web/packages/tolerance/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andfonline.com/doi/abs/10.1080/15298668791384445" TargetMode="External"/><Relationship Id="rId5" Type="http://schemas.openxmlformats.org/officeDocument/2006/relationships/footnotes" Target="footnotes.xml"/><Relationship Id="rId10" Type="http://schemas.openxmlformats.org/officeDocument/2006/relationships/hyperlink" Target="https://www.iso.org/standard/50462.html" TargetMode="External"/><Relationship Id="rId4" Type="http://schemas.openxmlformats.org/officeDocument/2006/relationships/webSettings" Target="webSettings.xml"/><Relationship Id="rId9" Type="http://schemas.openxmlformats.org/officeDocument/2006/relationships/hyperlink" Target="https://www.irsst.qc.ca/en/publications-tools/publication/i/101066/n/webexp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7</Pages>
  <Words>4109</Words>
  <Characters>23422</Characters>
  <Application>Microsoft Office Word</Application>
  <DocSecurity>0</DocSecurity>
  <Lines>195</Lines>
  <Paragraphs>54</Paragraphs>
  <ScaleCrop>false</ScaleCrop>
  <Company/>
  <LinksUpToDate>false</LinksUpToDate>
  <CharactersWithSpaces>2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M measurement error pilot</dc:title>
  <dc:creator>Jérôme Lavoué</dc:creator>
  <cp:keywords/>
  <cp:lastModifiedBy>Jérôme Lavoué</cp:lastModifiedBy>
  <cp:revision>2</cp:revision>
  <dcterms:created xsi:type="dcterms:W3CDTF">2024-06-26T13:54:00Z</dcterms:created>
  <dcterms:modified xsi:type="dcterms:W3CDTF">2024-06-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9</vt:lpwstr>
  </property>
  <property fmtid="{D5CDD505-2E9C-101B-9397-08002B2CF9AE}" pid="3" name="output">
    <vt:lpwstr>word_document</vt:lpwstr>
  </property>
</Properties>
</file>